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5D16F" w14:textId="77777777" w:rsidR="005330E8" w:rsidRDefault="005330E8" w:rsidP="005330E8">
      <w:pPr>
        <w:pStyle w:val="Heading1"/>
        <w:bidi/>
      </w:pPr>
      <w:bookmarkStart w:id="0" w:name="appendix---example-seed-data"/>
    </w:p>
    <w:p w14:paraId="18307E98" w14:textId="77777777" w:rsidR="005330E8" w:rsidRPr="008B17F7" w:rsidRDefault="005330E8" w:rsidP="005330E8">
      <w:pPr>
        <w:pStyle w:val="Heading1"/>
        <w:bidi/>
        <w:rPr>
          <w:rtl/>
        </w:rPr>
        <w:sectPr w:rsidR="005330E8" w:rsidRPr="008B17F7" w:rsidSect="009A59C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hint="cs"/>
          <w:rtl/>
        </w:rPr>
        <w:t xml:space="preserve">נספח </w:t>
      </w:r>
      <w:r>
        <w:rPr>
          <w:rtl/>
        </w:rPr>
        <w:t>–</w:t>
      </w:r>
      <w:r>
        <w:rPr>
          <w:rFonts w:hint="cs"/>
          <w:rtl/>
        </w:rPr>
        <w:t xml:space="preserve"> נתונים באתחול </w:t>
      </w:r>
      <w:proofErr w:type="spellStart"/>
      <w:r>
        <w:rPr>
          <w:rFonts w:hint="cs"/>
          <w:rtl/>
        </w:rPr>
        <w:t>דאטא</w:t>
      </w:r>
      <w:proofErr w:type="spellEnd"/>
      <w:r>
        <w:rPr>
          <w:rFonts w:hint="cs"/>
          <w:rtl/>
        </w:rPr>
        <w:t xml:space="preserve"> ראשוני לדוגמה</w:t>
      </w:r>
    </w:p>
    <w:p w14:paraId="17755CF2" w14:textId="77777777" w:rsidR="005330E8" w:rsidRDefault="005330E8" w:rsidP="005330E8">
      <w:pPr>
        <w:pStyle w:val="FirstParagraph"/>
      </w:pPr>
    </w:p>
    <w:p w14:paraId="0C7B6D95" w14:textId="77777777" w:rsidR="005330E8" w:rsidRDefault="005330E8" w:rsidP="005330E8">
      <w:pPr>
        <w:pStyle w:val="Heading2"/>
      </w:pPr>
      <w:bookmarkStart w:id="1" w:name="suppliers"/>
      <w:r>
        <w:t>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1"/>
        <w:gridCol w:w="1682"/>
        <w:gridCol w:w="1947"/>
        <w:gridCol w:w="1996"/>
      </w:tblGrid>
      <w:tr w:rsidR="005330E8" w14:paraId="5F293D9E" w14:textId="77777777" w:rsidTr="003A531C">
        <w:tc>
          <w:tcPr>
            <w:tcW w:w="2324" w:type="dxa"/>
          </w:tcPr>
          <w:p w14:paraId="7627B369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r w:rsidRPr="00806A08">
              <w:rPr>
                <w:b/>
                <w:bCs/>
              </w:rPr>
              <w:t>PPN</w:t>
            </w:r>
          </w:p>
        </w:tc>
        <w:tc>
          <w:tcPr>
            <w:tcW w:w="338" w:type="dxa"/>
          </w:tcPr>
          <w:p w14:paraId="6C1AAB84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r w:rsidRPr="00806A08">
              <w:rPr>
                <w:b/>
                <w:bCs/>
              </w:rPr>
              <w:t>1</w:t>
            </w:r>
          </w:p>
        </w:tc>
        <w:tc>
          <w:tcPr>
            <w:tcW w:w="338" w:type="dxa"/>
          </w:tcPr>
          <w:p w14:paraId="5632E834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r w:rsidRPr="00806A08">
              <w:rPr>
                <w:b/>
                <w:bCs/>
              </w:rPr>
              <w:t>2</w:t>
            </w:r>
          </w:p>
        </w:tc>
        <w:tc>
          <w:tcPr>
            <w:tcW w:w="338" w:type="dxa"/>
          </w:tcPr>
          <w:p w14:paraId="7A02F977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r w:rsidRPr="00806A08">
              <w:rPr>
                <w:b/>
                <w:bCs/>
              </w:rPr>
              <w:t>3</w:t>
            </w:r>
          </w:p>
        </w:tc>
      </w:tr>
      <w:tr w:rsidR="005330E8" w14:paraId="3362B0C4" w14:textId="77777777" w:rsidTr="003A531C">
        <w:tc>
          <w:tcPr>
            <w:tcW w:w="2324" w:type="dxa"/>
          </w:tcPr>
          <w:p w14:paraId="4C2DCC1C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bankAccount</w:t>
            </w:r>
            <w:proofErr w:type="spellEnd"/>
          </w:p>
        </w:tc>
        <w:tc>
          <w:tcPr>
            <w:tcW w:w="338" w:type="dxa"/>
          </w:tcPr>
          <w:p w14:paraId="13FC35BA" w14:textId="77777777" w:rsidR="005330E8" w:rsidRDefault="005330E8" w:rsidP="003A531C">
            <w:pPr>
              <w:pStyle w:val="Compact"/>
            </w:pPr>
            <w:r>
              <w:t>1</w:t>
            </w:r>
          </w:p>
        </w:tc>
        <w:tc>
          <w:tcPr>
            <w:tcW w:w="338" w:type="dxa"/>
          </w:tcPr>
          <w:p w14:paraId="4DA5D518" w14:textId="77777777" w:rsidR="005330E8" w:rsidRDefault="005330E8" w:rsidP="003A531C">
            <w:pPr>
              <w:pStyle w:val="Compact"/>
            </w:pPr>
            <w:r>
              <w:t>2</w:t>
            </w:r>
          </w:p>
        </w:tc>
        <w:tc>
          <w:tcPr>
            <w:tcW w:w="338" w:type="dxa"/>
          </w:tcPr>
          <w:p w14:paraId="6DECE038" w14:textId="77777777" w:rsidR="005330E8" w:rsidRDefault="005330E8" w:rsidP="003A531C">
            <w:pPr>
              <w:pStyle w:val="Compact"/>
            </w:pPr>
            <w:r>
              <w:t>3</w:t>
            </w:r>
          </w:p>
        </w:tc>
      </w:tr>
      <w:tr w:rsidR="005330E8" w14:paraId="55036677" w14:textId="77777777" w:rsidTr="003A531C">
        <w:tc>
          <w:tcPr>
            <w:tcW w:w="2324" w:type="dxa"/>
          </w:tcPr>
          <w:p w14:paraId="6C2422BF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r w:rsidRPr="00806A08">
              <w:rPr>
                <w:b/>
                <w:bCs/>
              </w:rPr>
              <w:t>Name</w:t>
            </w:r>
          </w:p>
        </w:tc>
        <w:tc>
          <w:tcPr>
            <w:tcW w:w="338" w:type="dxa"/>
          </w:tcPr>
          <w:p w14:paraId="4155E788" w14:textId="77777777" w:rsidR="005330E8" w:rsidRDefault="005330E8" w:rsidP="003A531C">
            <w:pPr>
              <w:pStyle w:val="Compact"/>
            </w:pPr>
            <w:proofErr w:type="spellStart"/>
            <w:r>
              <w:t>OfficeLi</w:t>
            </w:r>
            <w:proofErr w:type="spellEnd"/>
          </w:p>
        </w:tc>
        <w:tc>
          <w:tcPr>
            <w:tcW w:w="338" w:type="dxa"/>
          </w:tcPr>
          <w:p w14:paraId="17A026D9" w14:textId="77777777" w:rsidR="005330E8" w:rsidRDefault="005330E8" w:rsidP="003A531C">
            <w:pPr>
              <w:pStyle w:val="Compact"/>
            </w:pPr>
            <w:proofErr w:type="spellStart"/>
            <w:r>
              <w:t>FoodAreUs</w:t>
            </w:r>
            <w:proofErr w:type="spellEnd"/>
          </w:p>
        </w:tc>
        <w:tc>
          <w:tcPr>
            <w:tcW w:w="338" w:type="dxa"/>
          </w:tcPr>
          <w:p w14:paraId="75FF0F85" w14:textId="77777777" w:rsidR="005330E8" w:rsidRDefault="005330E8" w:rsidP="003A531C">
            <w:pPr>
              <w:pStyle w:val="Compact"/>
            </w:pPr>
            <w:r>
              <w:t>Lorem Stuff</w:t>
            </w:r>
          </w:p>
        </w:tc>
      </w:tr>
      <w:tr w:rsidR="005330E8" w14:paraId="4B7F0054" w14:textId="77777777" w:rsidTr="003A531C">
        <w:tc>
          <w:tcPr>
            <w:tcW w:w="2324" w:type="dxa"/>
          </w:tcPr>
          <w:p w14:paraId="7E7EB486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isDelivering</w:t>
            </w:r>
            <w:proofErr w:type="spellEnd"/>
          </w:p>
        </w:tc>
        <w:tc>
          <w:tcPr>
            <w:tcW w:w="338" w:type="dxa"/>
          </w:tcPr>
          <w:p w14:paraId="5DE07BF4" w14:textId="77777777" w:rsidR="005330E8" w:rsidRDefault="005330E8" w:rsidP="003A531C">
            <w:pPr>
              <w:pStyle w:val="Compact"/>
            </w:pPr>
            <w:r>
              <w:t>true</w:t>
            </w:r>
          </w:p>
        </w:tc>
        <w:tc>
          <w:tcPr>
            <w:tcW w:w="338" w:type="dxa"/>
          </w:tcPr>
          <w:p w14:paraId="0800227A" w14:textId="77777777" w:rsidR="005330E8" w:rsidRDefault="005330E8" w:rsidP="003A531C">
            <w:pPr>
              <w:pStyle w:val="Compact"/>
            </w:pPr>
            <w:r>
              <w:t>true</w:t>
            </w:r>
          </w:p>
        </w:tc>
        <w:tc>
          <w:tcPr>
            <w:tcW w:w="338" w:type="dxa"/>
          </w:tcPr>
          <w:p w14:paraId="083745D7" w14:textId="77777777" w:rsidR="005330E8" w:rsidRDefault="005330E8" w:rsidP="003A531C">
            <w:pPr>
              <w:pStyle w:val="Compact"/>
            </w:pPr>
            <w:r>
              <w:t>true</w:t>
            </w:r>
          </w:p>
        </w:tc>
      </w:tr>
      <w:tr w:rsidR="005330E8" w14:paraId="29A84845" w14:textId="77777777" w:rsidTr="003A531C">
        <w:tc>
          <w:tcPr>
            <w:tcW w:w="2324" w:type="dxa"/>
          </w:tcPr>
          <w:p w14:paraId="623C6B55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PaymentCondition</w:t>
            </w:r>
            <w:proofErr w:type="spellEnd"/>
          </w:p>
        </w:tc>
        <w:tc>
          <w:tcPr>
            <w:tcW w:w="338" w:type="dxa"/>
          </w:tcPr>
          <w:p w14:paraId="42EE8D65" w14:textId="77777777" w:rsidR="005330E8" w:rsidRDefault="005330E8" w:rsidP="003A531C">
            <w:pPr>
              <w:pStyle w:val="Compact"/>
            </w:pPr>
            <w:r>
              <w:t>Credit</w:t>
            </w:r>
          </w:p>
        </w:tc>
        <w:tc>
          <w:tcPr>
            <w:tcW w:w="338" w:type="dxa"/>
          </w:tcPr>
          <w:p w14:paraId="54B33CA6" w14:textId="77777777" w:rsidR="005330E8" w:rsidRDefault="005330E8" w:rsidP="003A531C">
            <w:pPr>
              <w:pStyle w:val="Compact"/>
            </w:pPr>
            <w:proofErr w:type="spellStart"/>
            <w:r>
              <w:t>DirectDebit</w:t>
            </w:r>
            <w:proofErr w:type="spellEnd"/>
          </w:p>
        </w:tc>
        <w:tc>
          <w:tcPr>
            <w:tcW w:w="338" w:type="dxa"/>
          </w:tcPr>
          <w:p w14:paraId="7B2A87CA" w14:textId="77777777" w:rsidR="005330E8" w:rsidRDefault="005330E8" w:rsidP="003A531C">
            <w:pPr>
              <w:pStyle w:val="Compact"/>
            </w:pPr>
            <w:r>
              <w:t>Credit</w:t>
            </w:r>
          </w:p>
        </w:tc>
      </w:tr>
      <w:tr w:rsidR="005330E8" w14:paraId="00F9B543" w14:textId="77777777" w:rsidTr="003A531C">
        <w:tc>
          <w:tcPr>
            <w:tcW w:w="2324" w:type="dxa"/>
          </w:tcPr>
          <w:p w14:paraId="37E94A85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regularSupplyingDays</w:t>
            </w:r>
            <w:proofErr w:type="spellEnd"/>
          </w:p>
        </w:tc>
        <w:tc>
          <w:tcPr>
            <w:tcW w:w="338" w:type="dxa"/>
          </w:tcPr>
          <w:p w14:paraId="0BDCA6CA" w14:textId="77777777" w:rsidR="005330E8" w:rsidRDefault="005330E8" w:rsidP="003A531C">
            <w:pPr>
              <w:pStyle w:val="Compact"/>
            </w:pPr>
            <w:r>
              <w:t>SUNDAY</w:t>
            </w:r>
          </w:p>
        </w:tc>
        <w:tc>
          <w:tcPr>
            <w:tcW w:w="338" w:type="dxa"/>
          </w:tcPr>
          <w:p w14:paraId="2AF73806" w14:textId="77777777" w:rsidR="005330E8" w:rsidRDefault="005330E8" w:rsidP="003A531C">
            <w:pPr>
              <w:pStyle w:val="Compact"/>
            </w:pPr>
            <w:r>
              <w:t>THURSDAY</w:t>
            </w:r>
          </w:p>
        </w:tc>
        <w:tc>
          <w:tcPr>
            <w:tcW w:w="338" w:type="dxa"/>
          </w:tcPr>
          <w:p w14:paraId="692D1133" w14:textId="77777777" w:rsidR="005330E8" w:rsidRDefault="005330E8" w:rsidP="003A531C">
            <w:pPr>
              <w:pStyle w:val="Compact"/>
            </w:pPr>
            <w:r>
              <w:t>WEDNESDAY</w:t>
            </w:r>
          </w:p>
        </w:tc>
      </w:tr>
      <w:tr w:rsidR="005330E8" w14:paraId="634C203C" w14:textId="77777777" w:rsidTr="003A531C">
        <w:tc>
          <w:tcPr>
            <w:tcW w:w="2324" w:type="dxa"/>
          </w:tcPr>
          <w:p w14:paraId="06AB75C1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contactName</w:t>
            </w:r>
            <w:proofErr w:type="spellEnd"/>
          </w:p>
        </w:tc>
        <w:tc>
          <w:tcPr>
            <w:tcW w:w="338" w:type="dxa"/>
          </w:tcPr>
          <w:p w14:paraId="7AD1193E" w14:textId="77777777" w:rsidR="005330E8" w:rsidRDefault="005330E8" w:rsidP="003A531C">
            <w:pPr>
              <w:pStyle w:val="Compact"/>
            </w:pPr>
            <w:r>
              <w:t>“</w:t>
            </w:r>
            <w:proofErr w:type="spellStart"/>
            <w:r>
              <w:t>Ofir</w:t>
            </w:r>
            <w:proofErr w:type="spellEnd"/>
            <w:r>
              <w:t>”</w:t>
            </w:r>
          </w:p>
        </w:tc>
        <w:tc>
          <w:tcPr>
            <w:tcW w:w="338" w:type="dxa"/>
          </w:tcPr>
          <w:p w14:paraId="42C26AB3" w14:textId="77777777" w:rsidR="005330E8" w:rsidRDefault="005330E8" w:rsidP="003A531C">
            <w:pPr>
              <w:pStyle w:val="Compact"/>
            </w:pPr>
            <w:r>
              <w:t>“Frank”</w:t>
            </w:r>
          </w:p>
        </w:tc>
        <w:tc>
          <w:tcPr>
            <w:tcW w:w="338" w:type="dxa"/>
          </w:tcPr>
          <w:p w14:paraId="37842354" w14:textId="77777777" w:rsidR="005330E8" w:rsidRDefault="005330E8" w:rsidP="003A531C">
            <w:pPr>
              <w:pStyle w:val="Compact"/>
            </w:pPr>
            <w:r>
              <w:t>“Lauren”</w:t>
            </w:r>
          </w:p>
        </w:tc>
      </w:tr>
      <w:tr w:rsidR="005330E8" w14:paraId="113737EC" w14:textId="77777777" w:rsidTr="003A531C">
        <w:tc>
          <w:tcPr>
            <w:tcW w:w="2324" w:type="dxa"/>
          </w:tcPr>
          <w:p w14:paraId="7A7D8C03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contactPhone</w:t>
            </w:r>
            <w:proofErr w:type="spellEnd"/>
          </w:p>
        </w:tc>
        <w:tc>
          <w:tcPr>
            <w:tcW w:w="338" w:type="dxa"/>
          </w:tcPr>
          <w:p w14:paraId="3D7156B6" w14:textId="77777777" w:rsidR="005330E8" w:rsidRDefault="005330E8" w:rsidP="003A531C">
            <w:pPr>
              <w:pStyle w:val="Compact"/>
            </w:pPr>
            <w:r>
              <w:t>“1-800-office”</w:t>
            </w:r>
          </w:p>
        </w:tc>
        <w:tc>
          <w:tcPr>
            <w:tcW w:w="338" w:type="dxa"/>
          </w:tcPr>
          <w:p w14:paraId="40185544" w14:textId="77777777" w:rsidR="005330E8" w:rsidRDefault="005330E8" w:rsidP="003A531C">
            <w:pPr>
              <w:pStyle w:val="Compact"/>
            </w:pPr>
            <w:r>
              <w:t>“1-800-food”</w:t>
            </w:r>
          </w:p>
        </w:tc>
        <w:tc>
          <w:tcPr>
            <w:tcW w:w="338" w:type="dxa"/>
          </w:tcPr>
          <w:p w14:paraId="008BE0AF" w14:textId="77777777" w:rsidR="005330E8" w:rsidRDefault="005330E8" w:rsidP="003A531C">
            <w:pPr>
              <w:pStyle w:val="Compact"/>
            </w:pPr>
            <w:r>
              <w:t>“1-800-Lorem”</w:t>
            </w:r>
          </w:p>
        </w:tc>
      </w:tr>
      <w:tr w:rsidR="005330E8" w14:paraId="0F97A97D" w14:textId="77777777" w:rsidTr="003A531C">
        <w:tc>
          <w:tcPr>
            <w:tcW w:w="2324" w:type="dxa"/>
          </w:tcPr>
          <w:p w14:paraId="0E6921DE" w14:textId="77777777" w:rsidR="005330E8" w:rsidRPr="00806A08" w:rsidRDefault="005330E8" w:rsidP="003A531C">
            <w:pPr>
              <w:pStyle w:val="Compact"/>
              <w:rPr>
                <w:b/>
                <w:bCs/>
              </w:rPr>
            </w:pPr>
            <w:proofErr w:type="spellStart"/>
            <w:r w:rsidRPr="00806A08">
              <w:rPr>
                <w:b/>
                <w:bCs/>
              </w:rPr>
              <w:t>contactEmail</w:t>
            </w:r>
            <w:proofErr w:type="spellEnd"/>
          </w:p>
        </w:tc>
        <w:tc>
          <w:tcPr>
            <w:tcW w:w="338" w:type="dxa"/>
          </w:tcPr>
          <w:p w14:paraId="72450B6A" w14:textId="77777777" w:rsidR="005330E8" w:rsidRDefault="005330E8" w:rsidP="003A531C">
            <w:pPr>
              <w:pStyle w:val="Compact"/>
            </w:pPr>
            <w:r w:rsidRPr="00750A0E">
              <w:t>"ofir@office.li"</w:t>
            </w:r>
          </w:p>
        </w:tc>
        <w:tc>
          <w:tcPr>
            <w:tcW w:w="338" w:type="dxa"/>
          </w:tcPr>
          <w:p w14:paraId="5DD3C7D2" w14:textId="77777777" w:rsidR="005330E8" w:rsidRDefault="005330E8" w:rsidP="003A531C">
            <w:pPr>
              <w:pStyle w:val="Compact"/>
            </w:pPr>
            <w:r w:rsidRPr="00750A0E">
              <w:t>"</w:t>
            </w:r>
            <w:r>
              <w:t>frank</w:t>
            </w:r>
            <w:r w:rsidRPr="00750A0E">
              <w:t>@</w:t>
            </w:r>
            <w:r>
              <w:t>foods</w:t>
            </w:r>
            <w:r w:rsidRPr="00750A0E">
              <w:t>.</w:t>
            </w:r>
            <w:r>
              <w:t>ru</w:t>
            </w:r>
            <w:r w:rsidRPr="00750A0E">
              <w:t>"</w:t>
            </w:r>
          </w:p>
        </w:tc>
        <w:tc>
          <w:tcPr>
            <w:tcW w:w="338" w:type="dxa"/>
          </w:tcPr>
          <w:p w14:paraId="20A5B183" w14:textId="77777777" w:rsidR="005330E8" w:rsidRDefault="005330E8" w:rsidP="003A531C">
            <w:pPr>
              <w:pStyle w:val="Compact"/>
            </w:pPr>
            <w:r w:rsidRPr="00750A0E">
              <w:t>"</w:t>
            </w:r>
            <w:r>
              <w:t>lauren</w:t>
            </w:r>
            <w:r w:rsidRPr="00750A0E">
              <w:t>@</w:t>
            </w:r>
            <w:r>
              <w:t>lorem</w:t>
            </w:r>
            <w:r w:rsidRPr="00750A0E">
              <w:t>.li"</w:t>
            </w:r>
          </w:p>
        </w:tc>
      </w:tr>
    </w:tbl>
    <w:p w14:paraId="484DCB0B" w14:textId="77777777" w:rsidR="005330E8" w:rsidRDefault="005330E8" w:rsidP="005330E8">
      <w:pPr>
        <w:pStyle w:val="Compact"/>
      </w:pPr>
    </w:p>
    <w:p w14:paraId="6B734C65" w14:textId="77777777" w:rsidR="005330E8" w:rsidRDefault="005330E8" w:rsidP="005330E8">
      <w:pPr>
        <w:pStyle w:val="Compact"/>
      </w:pPr>
      <w:r>
        <w:t>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0"/>
        <w:gridCol w:w="966"/>
        <w:gridCol w:w="870"/>
      </w:tblGrid>
      <w:tr w:rsidR="005330E8" w14:paraId="2B716517" w14:textId="77777777" w:rsidTr="003A531C">
        <w:tc>
          <w:tcPr>
            <w:tcW w:w="0" w:type="auto"/>
          </w:tcPr>
          <w:p w14:paraId="4146B202" w14:textId="77777777" w:rsidR="005330E8" w:rsidRPr="00A45723" w:rsidRDefault="005330E8" w:rsidP="003A531C">
            <w:pPr>
              <w:pStyle w:val="Compact"/>
              <w:rPr>
                <w:b/>
                <w:bCs/>
              </w:rPr>
            </w:pPr>
            <w:r w:rsidRPr="00A45723">
              <w:rPr>
                <w:b/>
                <w:bCs/>
              </w:rPr>
              <w:t>name</w:t>
            </w:r>
          </w:p>
        </w:tc>
        <w:tc>
          <w:tcPr>
            <w:tcW w:w="0" w:type="auto"/>
          </w:tcPr>
          <w:p w14:paraId="5027BF2E" w14:textId="77777777" w:rsidR="005330E8" w:rsidRDefault="005330E8" w:rsidP="003A531C">
            <w:pPr>
              <w:pStyle w:val="Compact"/>
            </w:pPr>
            <w:r>
              <w:t>“office”</w:t>
            </w:r>
          </w:p>
        </w:tc>
        <w:tc>
          <w:tcPr>
            <w:tcW w:w="0" w:type="auto"/>
          </w:tcPr>
          <w:p w14:paraId="1FDE3A5A" w14:textId="77777777" w:rsidR="005330E8" w:rsidRDefault="005330E8" w:rsidP="003A531C">
            <w:pPr>
              <w:pStyle w:val="Compact"/>
            </w:pPr>
            <w:r>
              <w:t>“food”</w:t>
            </w:r>
          </w:p>
        </w:tc>
      </w:tr>
    </w:tbl>
    <w:p w14:paraId="383FE764" w14:textId="77777777" w:rsidR="005330E8" w:rsidRDefault="005330E8" w:rsidP="005330E8">
      <w:pPr>
        <w:pStyle w:val="Compact"/>
        <w:sectPr w:rsidR="005330E8" w:rsidSect="009A59C9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69CBE79" w14:textId="77777777" w:rsidR="005330E8" w:rsidRDefault="005330E8" w:rsidP="005330E8">
      <w:proofErr w:type="spellStart"/>
      <w:r>
        <w:lastRenderedPageBreak/>
        <w:t>SubCategori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7"/>
        <w:gridCol w:w="1028"/>
        <w:gridCol w:w="848"/>
        <w:gridCol w:w="923"/>
      </w:tblGrid>
      <w:tr w:rsidR="005330E8" w14:paraId="222EF52F" w14:textId="77777777" w:rsidTr="003A531C">
        <w:tc>
          <w:tcPr>
            <w:tcW w:w="0" w:type="auto"/>
          </w:tcPr>
          <w:p w14:paraId="4643E4F3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categoryName</w:t>
            </w:r>
            <w:proofErr w:type="spellEnd"/>
          </w:p>
        </w:tc>
        <w:tc>
          <w:tcPr>
            <w:tcW w:w="0" w:type="auto"/>
          </w:tcPr>
          <w:p w14:paraId="35B31293" w14:textId="77777777" w:rsidR="005330E8" w:rsidRDefault="005330E8" w:rsidP="003A531C">
            <w:r>
              <w:t>“office”</w:t>
            </w:r>
          </w:p>
        </w:tc>
        <w:tc>
          <w:tcPr>
            <w:tcW w:w="0" w:type="auto"/>
          </w:tcPr>
          <w:p w14:paraId="31DC5224" w14:textId="77777777" w:rsidR="005330E8" w:rsidRDefault="005330E8" w:rsidP="003A531C">
            <w:r>
              <w:t>“food”</w:t>
            </w:r>
          </w:p>
        </w:tc>
        <w:tc>
          <w:tcPr>
            <w:tcW w:w="0" w:type="auto"/>
          </w:tcPr>
          <w:p w14:paraId="6C480684" w14:textId="77777777" w:rsidR="005330E8" w:rsidRDefault="005330E8" w:rsidP="003A531C">
            <w:r>
              <w:t>“food”</w:t>
            </w:r>
          </w:p>
        </w:tc>
      </w:tr>
      <w:tr w:rsidR="005330E8" w14:paraId="336854C6" w14:textId="77777777" w:rsidTr="003A531C">
        <w:tc>
          <w:tcPr>
            <w:tcW w:w="0" w:type="auto"/>
          </w:tcPr>
          <w:p w14:paraId="7E80D008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ubCategoryName</w:t>
            </w:r>
            <w:proofErr w:type="spellEnd"/>
          </w:p>
        </w:tc>
        <w:tc>
          <w:tcPr>
            <w:tcW w:w="0" w:type="auto"/>
          </w:tcPr>
          <w:p w14:paraId="2EB9B972" w14:textId="77777777" w:rsidR="005330E8" w:rsidRDefault="005330E8" w:rsidP="003A531C">
            <w:r>
              <w:t>“writing”</w:t>
            </w:r>
          </w:p>
        </w:tc>
        <w:tc>
          <w:tcPr>
            <w:tcW w:w="0" w:type="auto"/>
          </w:tcPr>
          <w:p w14:paraId="260C0BAE" w14:textId="77777777" w:rsidR="005330E8" w:rsidRDefault="005330E8" w:rsidP="003A531C">
            <w:r>
              <w:t>“dairy”</w:t>
            </w:r>
          </w:p>
        </w:tc>
        <w:tc>
          <w:tcPr>
            <w:tcW w:w="0" w:type="auto"/>
          </w:tcPr>
          <w:p w14:paraId="3728CDB4" w14:textId="77777777" w:rsidR="005330E8" w:rsidRDefault="005330E8" w:rsidP="003A531C">
            <w:r>
              <w:t>“bread”</w:t>
            </w:r>
          </w:p>
        </w:tc>
      </w:tr>
    </w:tbl>
    <w:p w14:paraId="4488F65D" w14:textId="77777777" w:rsidR="005330E8" w:rsidRDefault="005330E8" w:rsidP="005330E8"/>
    <w:p w14:paraId="55601DBC" w14:textId="77777777" w:rsidR="005330E8" w:rsidRDefault="005330E8" w:rsidP="005330E8">
      <w:proofErr w:type="spellStart"/>
      <w:r>
        <w:t>SubSubCategori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1028"/>
        <w:gridCol w:w="848"/>
        <w:gridCol w:w="848"/>
        <w:gridCol w:w="923"/>
        <w:gridCol w:w="962"/>
      </w:tblGrid>
      <w:tr w:rsidR="005330E8" w14:paraId="42F8A3AE" w14:textId="77777777" w:rsidTr="003A531C">
        <w:tc>
          <w:tcPr>
            <w:tcW w:w="0" w:type="auto"/>
          </w:tcPr>
          <w:p w14:paraId="636187DE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category</w:t>
            </w:r>
          </w:p>
        </w:tc>
        <w:tc>
          <w:tcPr>
            <w:tcW w:w="0" w:type="auto"/>
          </w:tcPr>
          <w:p w14:paraId="2FA62FEF" w14:textId="77777777" w:rsidR="005330E8" w:rsidRDefault="005330E8" w:rsidP="003A531C">
            <w:r>
              <w:t>“office”</w:t>
            </w:r>
          </w:p>
        </w:tc>
        <w:tc>
          <w:tcPr>
            <w:tcW w:w="0" w:type="auto"/>
          </w:tcPr>
          <w:p w14:paraId="1589A6F6" w14:textId="77777777" w:rsidR="005330E8" w:rsidRDefault="005330E8" w:rsidP="003A531C">
            <w:r>
              <w:t>“food”</w:t>
            </w:r>
          </w:p>
        </w:tc>
        <w:tc>
          <w:tcPr>
            <w:tcW w:w="0" w:type="auto"/>
          </w:tcPr>
          <w:p w14:paraId="5CD6FB9D" w14:textId="77777777" w:rsidR="005330E8" w:rsidRDefault="005330E8" w:rsidP="003A531C">
            <w:r>
              <w:t>“food”</w:t>
            </w:r>
          </w:p>
        </w:tc>
        <w:tc>
          <w:tcPr>
            <w:tcW w:w="0" w:type="auto"/>
          </w:tcPr>
          <w:p w14:paraId="3E7FA47B" w14:textId="77777777" w:rsidR="005330E8" w:rsidRDefault="005330E8" w:rsidP="003A531C">
            <w:r>
              <w:t>“food”</w:t>
            </w:r>
          </w:p>
        </w:tc>
        <w:tc>
          <w:tcPr>
            <w:tcW w:w="0" w:type="auto"/>
          </w:tcPr>
          <w:p w14:paraId="41D5D27C" w14:textId="77777777" w:rsidR="005330E8" w:rsidRDefault="005330E8" w:rsidP="003A531C">
            <w:r>
              <w:t>“food”</w:t>
            </w:r>
          </w:p>
        </w:tc>
      </w:tr>
      <w:tr w:rsidR="005330E8" w14:paraId="6B913BC9" w14:textId="77777777" w:rsidTr="003A531C">
        <w:tc>
          <w:tcPr>
            <w:tcW w:w="0" w:type="auto"/>
          </w:tcPr>
          <w:p w14:paraId="57AC32BC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ub_category</w:t>
            </w:r>
            <w:proofErr w:type="spellEnd"/>
          </w:p>
        </w:tc>
        <w:tc>
          <w:tcPr>
            <w:tcW w:w="0" w:type="auto"/>
          </w:tcPr>
          <w:p w14:paraId="04233F0D" w14:textId="77777777" w:rsidR="005330E8" w:rsidRDefault="005330E8" w:rsidP="003A531C">
            <w:r>
              <w:t>“writing”</w:t>
            </w:r>
          </w:p>
        </w:tc>
        <w:tc>
          <w:tcPr>
            <w:tcW w:w="0" w:type="auto"/>
          </w:tcPr>
          <w:p w14:paraId="573686A6" w14:textId="77777777" w:rsidR="005330E8" w:rsidRDefault="005330E8" w:rsidP="003A531C">
            <w:r>
              <w:t>“dairy”</w:t>
            </w:r>
          </w:p>
        </w:tc>
        <w:tc>
          <w:tcPr>
            <w:tcW w:w="0" w:type="auto"/>
          </w:tcPr>
          <w:p w14:paraId="61D87F98" w14:textId="77777777" w:rsidR="005330E8" w:rsidRDefault="005330E8" w:rsidP="003A531C">
            <w:r>
              <w:t>“dairy”</w:t>
            </w:r>
          </w:p>
        </w:tc>
        <w:tc>
          <w:tcPr>
            <w:tcW w:w="0" w:type="auto"/>
          </w:tcPr>
          <w:p w14:paraId="49A3DCA2" w14:textId="77777777" w:rsidR="005330E8" w:rsidRDefault="005330E8" w:rsidP="003A531C">
            <w:r>
              <w:t>“bread”</w:t>
            </w:r>
          </w:p>
        </w:tc>
        <w:tc>
          <w:tcPr>
            <w:tcW w:w="0" w:type="auto"/>
          </w:tcPr>
          <w:p w14:paraId="2E541AB4" w14:textId="77777777" w:rsidR="005330E8" w:rsidRDefault="005330E8" w:rsidP="003A531C">
            <w:r>
              <w:t>“bread”</w:t>
            </w:r>
          </w:p>
        </w:tc>
      </w:tr>
      <w:tr w:rsidR="005330E8" w14:paraId="2000F3F0" w14:textId="77777777" w:rsidTr="003A531C">
        <w:tc>
          <w:tcPr>
            <w:tcW w:w="0" w:type="auto"/>
          </w:tcPr>
          <w:p w14:paraId="3DAF8A67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Name</w:t>
            </w:r>
          </w:p>
        </w:tc>
        <w:tc>
          <w:tcPr>
            <w:tcW w:w="0" w:type="auto"/>
          </w:tcPr>
          <w:p w14:paraId="125D58FA" w14:textId="77777777" w:rsidR="005330E8" w:rsidRDefault="005330E8" w:rsidP="003A531C">
            <w:r>
              <w:t>“pens”</w:t>
            </w:r>
          </w:p>
        </w:tc>
        <w:tc>
          <w:tcPr>
            <w:tcW w:w="0" w:type="auto"/>
          </w:tcPr>
          <w:p w14:paraId="222B3435" w14:textId="77777777" w:rsidR="005330E8" w:rsidRDefault="005330E8" w:rsidP="003A531C">
            <w:r>
              <w:t>“10%”</w:t>
            </w:r>
          </w:p>
        </w:tc>
        <w:tc>
          <w:tcPr>
            <w:tcW w:w="0" w:type="auto"/>
          </w:tcPr>
          <w:p w14:paraId="6E7E905F" w14:textId="77777777" w:rsidR="005330E8" w:rsidRDefault="005330E8" w:rsidP="003A531C">
            <w:r>
              <w:t>“5%”</w:t>
            </w:r>
          </w:p>
        </w:tc>
        <w:tc>
          <w:tcPr>
            <w:tcW w:w="0" w:type="auto"/>
          </w:tcPr>
          <w:p w14:paraId="0875726B" w14:textId="77777777" w:rsidR="005330E8" w:rsidRDefault="005330E8" w:rsidP="003A531C">
            <w:r>
              <w:t>“rye”</w:t>
            </w:r>
          </w:p>
        </w:tc>
        <w:tc>
          <w:tcPr>
            <w:tcW w:w="0" w:type="auto"/>
          </w:tcPr>
          <w:p w14:paraId="1CB3278C" w14:textId="77777777" w:rsidR="005330E8" w:rsidRDefault="005330E8" w:rsidP="003A531C">
            <w:r>
              <w:t>“wheat”</w:t>
            </w:r>
          </w:p>
        </w:tc>
      </w:tr>
    </w:tbl>
    <w:p w14:paraId="5F9AFC00" w14:textId="77777777" w:rsidR="005330E8" w:rsidRDefault="005330E8" w:rsidP="005330E8"/>
    <w:p w14:paraId="57C28695" w14:textId="77777777" w:rsidR="005330E8" w:rsidRDefault="005330E8" w:rsidP="005330E8">
      <w:r>
        <w:t>Produ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6"/>
        <w:gridCol w:w="2696"/>
        <w:gridCol w:w="1610"/>
        <w:gridCol w:w="1436"/>
      </w:tblGrid>
      <w:tr w:rsidR="005330E8" w14:paraId="44D0572A" w14:textId="77777777" w:rsidTr="003A531C">
        <w:tc>
          <w:tcPr>
            <w:tcW w:w="0" w:type="auto"/>
          </w:tcPr>
          <w:p w14:paraId="5CB1E243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roduct_id</w:t>
            </w:r>
            <w:proofErr w:type="spellEnd"/>
          </w:p>
        </w:tc>
        <w:tc>
          <w:tcPr>
            <w:tcW w:w="0" w:type="auto"/>
          </w:tcPr>
          <w:p w14:paraId="2F41FFE7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12031969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1BF2987B" w14:textId="77777777" w:rsidR="005330E8" w:rsidRDefault="005330E8" w:rsidP="003A531C">
            <w:r>
              <w:t>2</w:t>
            </w:r>
          </w:p>
        </w:tc>
      </w:tr>
      <w:tr w:rsidR="005330E8" w14:paraId="755914B3" w14:textId="77777777" w:rsidTr="003A531C">
        <w:tc>
          <w:tcPr>
            <w:tcW w:w="0" w:type="auto"/>
          </w:tcPr>
          <w:p w14:paraId="07ACADBE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name</w:t>
            </w:r>
          </w:p>
        </w:tc>
        <w:tc>
          <w:tcPr>
            <w:tcW w:w="0" w:type="auto"/>
          </w:tcPr>
          <w:p w14:paraId="06921071" w14:textId="77777777" w:rsidR="005330E8" w:rsidRDefault="005330E8" w:rsidP="003A531C">
            <w:r w:rsidRPr="00092563">
              <w:t>"</w:t>
            </w:r>
            <w:proofErr w:type="spellStart"/>
            <w:r w:rsidRPr="00092563">
              <w:t>GelGrip</w:t>
            </w:r>
            <w:proofErr w:type="spellEnd"/>
            <w:r w:rsidRPr="00092563">
              <w:t xml:space="preserve"> Pen, 1.0mm, Blue"</w:t>
            </w:r>
          </w:p>
        </w:tc>
        <w:tc>
          <w:tcPr>
            <w:tcW w:w="0" w:type="auto"/>
          </w:tcPr>
          <w:p w14:paraId="2C8D7E4B" w14:textId="77777777" w:rsidR="005330E8" w:rsidRDefault="005330E8" w:rsidP="003A531C">
            <w:r>
              <w:t>“Mister Milk”</w:t>
            </w:r>
          </w:p>
        </w:tc>
        <w:tc>
          <w:tcPr>
            <w:tcW w:w="0" w:type="auto"/>
          </w:tcPr>
          <w:p w14:paraId="4B32C269" w14:textId="77777777" w:rsidR="005330E8" w:rsidRDefault="005330E8" w:rsidP="003A531C">
            <w:r>
              <w:t>“Miss Milk”</w:t>
            </w:r>
          </w:p>
        </w:tc>
      </w:tr>
      <w:tr w:rsidR="005330E8" w14:paraId="04920282" w14:textId="77777777" w:rsidTr="003A531C">
        <w:tc>
          <w:tcPr>
            <w:tcW w:w="0" w:type="auto"/>
          </w:tcPr>
          <w:p w14:paraId="757C2011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manufacturer</w:t>
            </w:r>
          </w:p>
        </w:tc>
        <w:tc>
          <w:tcPr>
            <w:tcW w:w="0" w:type="auto"/>
          </w:tcPr>
          <w:p w14:paraId="35E734EC" w14:textId="77777777" w:rsidR="005330E8" w:rsidRDefault="005330E8" w:rsidP="003A531C">
            <w:r>
              <w:t>“Pilot”</w:t>
            </w:r>
          </w:p>
        </w:tc>
        <w:tc>
          <w:tcPr>
            <w:tcW w:w="0" w:type="auto"/>
          </w:tcPr>
          <w:p w14:paraId="01E6083F" w14:textId="77777777" w:rsidR="005330E8" w:rsidRDefault="005330E8" w:rsidP="003A531C">
            <w:r>
              <w:t>“Mister Milker”</w:t>
            </w:r>
          </w:p>
        </w:tc>
        <w:tc>
          <w:tcPr>
            <w:tcW w:w="0" w:type="auto"/>
          </w:tcPr>
          <w:p w14:paraId="70D70970" w14:textId="77777777" w:rsidR="005330E8" w:rsidRDefault="005330E8" w:rsidP="003A531C">
            <w:r>
              <w:t>“Miss Milker”</w:t>
            </w:r>
          </w:p>
        </w:tc>
      </w:tr>
      <w:tr w:rsidR="005330E8" w14:paraId="25E8CDBD" w14:textId="77777777" w:rsidTr="003A531C">
        <w:tc>
          <w:tcPr>
            <w:tcW w:w="0" w:type="auto"/>
          </w:tcPr>
          <w:p w14:paraId="7076E028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man_price</w:t>
            </w:r>
            <w:proofErr w:type="spellEnd"/>
          </w:p>
        </w:tc>
        <w:tc>
          <w:tcPr>
            <w:tcW w:w="0" w:type="auto"/>
          </w:tcPr>
          <w:p w14:paraId="1B8261CF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73EEFEAA" w14:textId="77777777" w:rsidR="005330E8" w:rsidRDefault="005330E8" w:rsidP="003A531C">
            <w:r>
              <w:t>30</w:t>
            </w:r>
          </w:p>
        </w:tc>
        <w:tc>
          <w:tcPr>
            <w:tcW w:w="0" w:type="auto"/>
          </w:tcPr>
          <w:p w14:paraId="32ACB000" w14:textId="77777777" w:rsidR="005330E8" w:rsidRDefault="005330E8" w:rsidP="003A531C">
            <w:r>
              <w:t>30</w:t>
            </w:r>
          </w:p>
        </w:tc>
      </w:tr>
      <w:tr w:rsidR="005330E8" w14:paraId="5446B613" w14:textId="77777777" w:rsidTr="003A531C">
        <w:tc>
          <w:tcPr>
            <w:tcW w:w="0" w:type="auto"/>
          </w:tcPr>
          <w:p w14:paraId="6F29880D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cus_price</w:t>
            </w:r>
            <w:proofErr w:type="spellEnd"/>
          </w:p>
        </w:tc>
        <w:tc>
          <w:tcPr>
            <w:tcW w:w="0" w:type="auto"/>
          </w:tcPr>
          <w:p w14:paraId="27554400" w14:textId="77777777" w:rsidR="005330E8" w:rsidRDefault="005330E8" w:rsidP="003A531C">
            <w:r>
              <w:t>12</w:t>
            </w:r>
          </w:p>
        </w:tc>
        <w:tc>
          <w:tcPr>
            <w:tcW w:w="0" w:type="auto"/>
          </w:tcPr>
          <w:p w14:paraId="0D1E6F6C" w14:textId="77777777" w:rsidR="005330E8" w:rsidRDefault="005330E8" w:rsidP="003A531C">
            <w:r>
              <w:t>40</w:t>
            </w:r>
          </w:p>
        </w:tc>
        <w:tc>
          <w:tcPr>
            <w:tcW w:w="0" w:type="auto"/>
          </w:tcPr>
          <w:p w14:paraId="63A53748" w14:textId="77777777" w:rsidR="005330E8" w:rsidRDefault="005330E8" w:rsidP="003A531C">
            <w:r>
              <w:t>40</w:t>
            </w:r>
          </w:p>
        </w:tc>
      </w:tr>
      <w:tr w:rsidR="005330E8" w14:paraId="2ADAEA44" w14:textId="77777777" w:rsidTr="003A531C">
        <w:tc>
          <w:tcPr>
            <w:tcW w:w="0" w:type="auto"/>
          </w:tcPr>
          <w:p w14:paraId="37C3C67A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min_qty</w:t>
            </w:r>
            <w:proofErr w:type="spellEnd"/>
          </w:p>
        </w:tc>
        <w:tc>
          <w:tcPr>
            <w:tcW w:w="0" w:type="auto"/>
          </w:tcPr>
          <w:p w14:paraId="6CA20C69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1FC30D09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18D7D389" w14:textId="77777777" w:rsidR="005330E8" w:rsidRDefault="005330E8" w:rsidP="003A531C">
            <w:r>
              <w:t>3</w:t>
            </w:r>
          </w:p>
        </w:tc>
      </w:tr>
      <w:tr w:rsidR="005330E8" w14:paraId="50B5A478" w14:textId="77777777" w:rsidTr="003A531C">
        <w:tc>
          <w:tcPr>
            <w:tcW w:w="0" w:type="auto"/>
          </w:tcPr>
          <w:p w14:paraId="2B59EEB9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upply_time</w:t>
            </w:r>
            <w:proofErr w:type="spellEnd"/>
          </w:p>
        </w:tc>
        <w:tc>
          <w:tcPr>
            <w:tcW w:w="0" w:type="auto"/>
          </w:tcPr>
          <w:p w14:paraId="3427F5A4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7C076486" w14:textId="77777777" w:rsidR="005330E8" w:rsidRDefault="005330E8" w:rsidP="003A531C">
            <w:r>
              <w:t>5</w:t>
            </w:r>
          </w:p>
        </w:tc>
        <w:tc>
          <w:tcPr>
            <w:tcW w:w="0" w:type="auto"/>
          </w:tcPr>
          <w:p w14:paraId="42A8619D" w14:textId="77777777" w:rsidR="005330E8" w:rsidRDefault="005330E8" w:rsidP="003A531C">
            <w:r>
              <w:t>5</w:t>
            </w:r>
          </w:p>
        </w:tc>
      </w:tr>
      <w:tr w:rsidR="005330E8" w14:paraId="06D69D26" w14:textId="77777777" w:rsidTr="003A531C">
        <w:tc>
          <w:tcPr>
            <w:tcW w:w="0" w:type="auto"/>
          </w:tcPr>
          <w:p w14:paraId="637360AA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category</w:t>
            </w:r>
          </w:p>
        </w:tc>
        <w:tc>
          <w:tcPr>
            <w:tcW w:w="0" w:type="auto"/>
          </w:tcPr>
          <w:p w14:paraId="5C504820" w14:textId="77777777" w:rsidR="005330E8" w:rsidRDefault="005330E8" w:rsidP="003A531C">
            <w:r>
              <w:t>“office”</w:t>
            </w:r>
          </w:p>
        </w:tc>
        <w:tc>
          <w:tcPr>
            <w:tcW w:w="0" w:type="auto"/>
          </w:tcPr>
          <w:p w14:paraId="0EEBE2D2" w14:textId="77777777" w:rsidR="005330E8" w:rsidRDefault="005330E8" w:rsidP="003A531C">
            <w:r>
              <w:t>“food”</w:t>
            </w:r>
          </w:p>
        </w:tc>
        <w:tc>
          <w:tcPr>
            <w:tcW w:w="0" w:type="auto"/>
          </w:tcPr>
          <w:p w14:paraId="0A695B0C" w14:textId="77777777" w:rsidR="005330E8" w:rsidRDefault="005330E8" w:rsidP="003A531C">
            <w:r>
              <w:t>“food”</w:t>
            </w:r>
          </w:p>
        </w:tc>
      </w:tr>
      <w:tr w:rsidR="005330E8" w14:paraId="32A34441" w14:textId="77777777" w:rsidTr="003A531C">
        <w:tc>
          <w:tcPr>
            <w:tcW w:w="0" w:type="auto"/>
          </w:tcPr>
          <w:p w14:paraId="725780B6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ub_category</w:t>
            </w:r>
            <w:proofErr w:type="spellEnd"/>
          </w:p>
        </w:tc>
        <w:tc>
          <w:tcPr>
            <w:tcW w:w="0" w:type="auto"/>
          </w:tcPr>
          <w:p w14:paraId="21F1B204" w14:textId="77777777" w:rsidR="005330E8" w:rsidRDefault="005330E8" w:rsidP="003A531C">
            <w:r>
              <w:t>“writing”</w:t>
            </w:r>
          </w:p>
        </w:tc>
        <w:tc>
          <w:tcPr>
            <w:tcW w:w="0" w:type="auto"/>
          </w:tcPr>
          <w:p w14:paraId="50470C82" w14:textId="77777777" w:rsidR="005330E8" w:rsidRDefault="005330E8" w:rsidP="003A531C">
            <w:r>
              <w:t>“dairy”</w:t>
            </w:r>
          </w:p>
        </w:tc>
        <w:tc>
          <w:tcPr>
            <w:tcW w:w="0" w:type="auto"/>
          </w:tcPr>
          <w:p w14:paraId="50B7B4E3" w14:textId="77777777" w:rsidR="005330E8" w:rsidRDefault="005330E8" w:rsidP="003A531C">
            <w:r>
              <w:t>“dairy”</w:t>
            </w:r>
          </w:p>
        </w:tc>
      </w:tr>
      <w:tr w:rsidR="005330E8" w14:paraId="5C986AC9" w14:textId="77777777" w:rsidTr="003A531C">
        <w:tc>
          <w:tcPr>
            <w:tcW w:w="0" w:type="auto"/>
          </w:tcPr>
          <w:p w14:paraId="3C7E38A5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ubsub_category</w:t>
            </w:r>
            <w:proofErr w:type="spellEnd"/>
          </w:p>
        </w:tc>
        <w:tc>
          <w:tcPr>
            <w:tcW w:w="0" w:type="auto"/>
          </w:tcPr>
          <w:p w14:paraId="514FF346" w14:textId="77777777" w:rsidR="005330E8" w:rsidRDefault="005330E8" w:rsidP="003A531C">
            <w:r>
              <w:t>“pens”</w:t>
            </w:r>
          </w:p>
        </w:tc>
        <w:tc>
          <w:tcPr>
            <w:tcW w:w="0" w:type="auto"/>
          </w:tcPr>
          <w:p w14:paraId="03349C66" w14:textId="77777777" w:rsidR="005330E8" w:rsidRDefault="005330E8" w:rsidP="003A531C">
            <w:r>
              <w:t>“5%”</w:t>
            </w:r>
          </w:p>
        </w:tc>
        <w:tc>
          <w:tcPr>
            <w:tcW w:w="0" w:type="auto"/>
          </w:tcPr>
          <w:p w14:paraId="1460B1F9" w14:textId="77777777" w:rsidR="005330E8" w:rsidRDefault="005330E8" w:rsidP="003A531C">
            <w:r>
              <w:t>“10%”</w:t>
            </w:r>
          </w:p>
        </w:tc>
      </w:tr>
    </w:tbl>
    <w:p w14:paraId="5E457CE1" w14:textId="77777777" w:rsidR="005330E8" w:rsidRDefault="005330E8" w:rsidP="005330E8"/>
    <w:p w14:paraId="2AD4B81B" w14:textId="77777777" w:rsidR="005330E8" w:rsidRDefault="005330E8" w:rsidP="005330E8">
      <w:proofErr w:type="spellStart"/>
      <w:r>
        <w:t>ProductItem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7"/>
        <w:gridCol w:w="1278"/>
        <w:gridCol w:w="1278"/>
        <w:gridCol w:w="1278"/>
        <w:gridCol w:w="1907"/>
        <w:gridCol w:w="1598"/>
      </w:tblGrid>
      <w:tr w:rsidR="005330E8" w14:paraId="43AEE566" w14:textId="77777777" w:rsidTr="003A531C">
        <w:tc>
          <w:tcPr>
            <w:tcW w:w="0" w:type="auto"/>
          </w:tcPr>
          <w:p w14:paraId="3DA79AA8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roduct_id</w:t>
            </w:r>
            <w:proofErr w:type="spellEnd"/>
          </w:p>
        </w:tc>
        <w:tc>
          <w:tcPr>
            <w:tcW w:w="0" w:type="auto"/>
          </w:tcPr>
          <w:p w14:paraId="61E4F75F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27F2D746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2A395127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73EB0BE6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1B346261" w14:textId="77777777" w:rsidR="005330E8" w:rsidRDefault="005330E8" w:rsidP="003A531C">
            <w:r>
              <w:t>1</w:t>
            </w:r>
          </w:p>
        </w:tc>
      </w:tr>
      <w:tr w:rsidR="005330E8" w14:paraId="7E0AA858" w14:textId="77777777" w:rsidTr="003A531C">
        <w:tc>
          <w:tcPr>
            <w:tcW w:w="0" w:type="auto"/>
          </w:tcPr>
          <w:p w14:paraId="27A362CE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42125021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5398CCEA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27FA1F6D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41945A16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7350CE63" w14:textId="77777777" w:rsidR="005330E8" w:rsidRDefault="005330E8" w:rsidP="003A531C">
            <w:r>
              <w:t>4</w:t>
            </w:r>
          </w:p>
        </w:tc>
      </w:tr>
      <w:tr w:rsidR="005330E8" w14:paraId="0428A424" w14:textId="77777777" w:rsidTr="003A531C">
        <w:tc>
          <w:tcPr>
            <w:tcW w:w="0" w:type="auto"/>
          </w:tcPr>
          <w:p w14:paraId="79E925E3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store</w:t>
            </w:r>
          </w:p>
        </w:tc>
        <w:tc>
          <w:tcPr>
            <w:tcW w:w="0" w:type="auto"/>
          </w:tcPr>
          <w:p w14:paraId="005F614A" w14:textId="77777777" w:rsidR="005330E8" w:rsidRDefault="005330E8" w:rsidP="003A531C">
            <w:r>
              <w:t>“Yavne”</w:t>
            </w:r>
          </w:p>
        </w:tc>
        <w:tc>
          <w:tcPr>
            <w:tcW w:w="0" w:type="auto"/>
          </w:tcPr>
          <w:p w14:paraId="6624160B" w14:textId="77777777" w:rsidR="005330E8" w:rsidRDefault="005330E8" w:rsidP="003A531C">
            <w:r>
              <w:t>“</w:t>
            </w:r>
            <w:proofErr w:type="spellStart"/>
            <w:r>
              <w:t>Yehud</w:t>
            </w:r>
            <w:proofErr w:type="spellEnd"/>
            <w:r>
              <w:t>”</w:t>
            </w:r>
          </w:p>
        </w:tc>
        <w:tc>
          <w:tcPr>
            <w:tcW w:w="0" w:type="auto"/>
          </w:tcPr>
          <w:p w14:paraId="116E8CC0" w14:textId="77777777" w:rsidR="005330E8" w:rsidRDefault="005330E8" w:rsidP="003A531C">
            <w:r>
              <w:t>“</w:t>
            </w:r>
            <w:proofErr w:type="spellStart"/>
            <w:r>
              <w:t>Yeruham</w:t>
            </w:r>
            <w:proofErr w:type="spellEnd"/>
            <w:r>
              <w:t>”</w:t>
            </w:r>
          </w:p>
        </w:tc>
        <w:tc>
          <w:tcPr>
            <w:tcW w:w="0" w:type="auto"/>
          </w:tcPr>
          <w:p w14:paraId="591A6110" w14:textId="77777777" w:rsidR="005330E8" w:rsidRDefault="005330E8" w:rsidP="003A531C">
            <w:r>
              <w:t>“Yad Ha-</w:t>
            </w:r>
            <w:proofErr w:type="spellStart"/>
            <w:r>
              <w:t>Shmonah</w:t>
            </w:r>
            <w:proofErr w:type="spellEnd"/>
            <w:r>
              <w:t>”</w:t>
            </w:r>
          </w:p>
        </w:tc>
        <w:tc>
          <w:tcPr>
            <w:tcW w:w="0" w:type="auto"/>
          </w:tcPr>
          <w:p w14:paraId="640A8F4F" w14:textId="77777777" w:rsidR="005330E8" w:rsidRDefault="005330E8" w:rsidP="003A531C">
            <w:r>
              <w:t>“Yad Binyamin”</w:t>
            </w:r>
          </w:p>
        </w:tc>
      </w:tr>
      <w:tr w:rsidR="005330E8" w14:paraId="733A951C" w14:textId="77777777" w:rsidTr="003A531C">
        <w:tc>
          <w:tcPr>
            <w:tcW w:w="0" w:type="auto"/>
          </w:tcPr>
          <w:p w14:paraId="262DB5C6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location</w:t>
            </w:r>
          </w:p>
        </w:tc>
        <w:tc>
          <w:tcPr>
            <w:tcW w:w="0" w:type="auto"/>
          </w:tcPr>
          <w:p w14:paraId="42A3255A" w14:textId="77777777" w:rsidR="005330E8" w:rsidRDefault="005330E8" w:rsidP="003A531C">
            <w:r>
              <w:t>“</w:t>
            </w:r>
            <w:proofErr w:type="gramStart"/>
            <w:r>
              <w:t>shelf</w:t>
            </w:r>
            <w:proofErr w:type="gramEnd"/>
            <w:r>
              <w:t xml:space="preserve"> 1”</w:t>
            </w:r>
          </w:p>
        </w:tc>
        <w:tc>
          <w:tcPr>
            <w:tcW w:w="0" w:type="auto"/>
          </w:tcPr>
          <w:p w14:paraId="07DCBEEC" w14:textId="77777777" w:rsidR="005330E8" w:rsidRDefault="005330E8" w:rsidP="003A531C">
            <w:r w:rsidRPr="00753B33">
              <w:t>“</w:t>
            </w:r>
            <w:proofErr w:type="gramStart"/>
            <w:r w:rsidRPr="00753B33">
              <w:t>shelf</w:t>
            </w:r>
            <w:proofErr w:type="gramEnd"/>
            <w:r w:rsidRPr="00753B33">
              <w:t xml:space="preserve"> 1”</w:t>
            </w:r>
          </w:p>
        </w:tc>
        <w:tc>
          <w:tcPr>
            <w:tcW w:w="0" w:type="auto"/>
          </w:tcPr>
          <w:p w14:paraId="3A951351" w14:textId="77777777" w:rsidR="005330E8" w:rsidRDefault="005330E8" w:rsidP="003A531C">
            <w:r w:rsidRPr="00753B33">
              <w:t>“</w:t>
            </w:r>
            <w:proofErr w:type="gramStart"/>
            <w:r w:rsidRPr="00753B33">
              <w:t>shelf</w:t>
            </w:r>
            <w:proofErr w:type="gramEnd"/>
            <w:r w:rsidRPr="00753B33">
              <w:t xml:space="preserve"> 1”</w:t>
            </w:r>
          </w:p>
        </w:tc>
        <w:tc>
          <w:tcPr>
            <w:tcW w:w="0" w:type="auto"/>
          </w:tcPr>
          <w:p w14:paraId="0412CB05" w14:textId="77777777" w:rsidR="005330E8" w:rsidRDefault="005330E8" w:rsidP="003A531C">
            <w:r w:rsidRPr="00753B33">
              <w:t>“</w:t>
            </w:r>
            <w:proofErr w:type="gramStart"/>
            <w:r w:rsidRPr="00753B33">
              <w:t>shelf</w:t>
            </w:r>
            <w:proofErr w:type="gramEnd"/>
            <w:r w:rsidRPr="00753B33">
              <w:t xml:space="preserve"> 1”</w:t>
            </w:r>
          </w:p>
        </w:tc>
        <w:tc>
          <w:tcPr>
            <w:tcW w:w="0" w:type="auto"/>
          </w:tcPr>
          <w:p w14:paraId="600321F5" w14:textId="77777777" w:rsidR="005330E8" w:rsidRDefault="005330E8" w:rsidP="003A531C">
            <w:r w:rsidRPr="00753B33">
              <w:t>“</w:t>
            </w:r>
            <w:proofErr w:type="gramStart"/>
            <w:r w:rsidRPr="00753B33">
              <w:t>shelf</w:t>
            </w:r>
            <w:proofErr w:type="gramEnd"/>
            <w:r w:rsidRPr="00753B33">
              <w:t xml:space="preserve"> 1”</w:t>
            </w:r>
          </w:p>
        </w:tc>
      </w:tr>
      <w:tr w:rsidR="005330E8" w14:paraId="1CDA4093" w14:textId="77777777" w:rsidTr="003A531C">
        <w:tc>
          <w:tcPr>
            <w:tcW w:w="0" w:type="auto"/>
          </w:tcPr>
          <w:p w14:paraId="29773C99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supplier</w:t>
            </w:r>
          </w:p>
        </w:tc>
        <w:tc>
          <w:tcPr>
            <w:tcW w:w="0" w:type="auto"/>
          </w:tcPr>
          <w:p w14:paraId="5E5C82EF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1E18045C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1A6C08BA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3D97901A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7A8008B0" w14:textId="77777777" w:rsidR="005330E8" w:rsidRDefault="005330E8" w:rsidP="003A531C">
            <w:r>
              <w:t>2</w:t>
            </w:r>
          </w:p>
        </w:tc>
      </w:tr>
      <w:tr w:rsidR="005330E8" w14:paraId="50572A2C" w14:textId="77777777" w:rsidTr="003A531C">
        <w:tc>
          <w:tcPr>
            <w:tcW w:w="0" w:type="auto"/>
          </w:tcPr>
          <w:p w14:paraId="7BEC0BF5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expiration_date</w:t>
            </w:r>
            <w:proofErr w:type="spellEnd"/>
          </w:p>
        </w:tc>
        <w:tc>
          <w:tcPr>
            <w:tcW w:w="0" w:type="auto"/>
          </w:tcPr>
          <w:p w14:paraId="2993BDED" w14:textId="77777777" w:rsidR="005330E8" w:rsidRDefault="005330E8" w:rsidP="003A531C">
            <w:r>
              <w:t>29/12/2022</w:t>
            </w:r>
          </w:p>
        </w:tc>
        <w:tc>
          <w:tcPr>
            <w:tcW w:w="0" w:type="auto"/>
          </w:tcPr>
          <w:p w14:paraId="23E9F3C2" w14:textId="77777777" w:rsidR="005330E8" w:rsidRDefault="005330E8" w:rsidP="003A531C">
            <w:r>
              <w:t>28/12/2022</w:t>
            </w:r>
          </w:p>
        </w:tc>
        <w:tc>
          <w:tcPr>
            <w:tcW w:w="0" w:type="auto"/>
          </w:tcPr>
          <w:p w14:paraId="613917F7" w14:textId="77777777" w:rsidR="005330E8" w:rsidRDefault="005330E8" w:rsidP="003A531C">
            <w:r>
              <w:t>27/12/2022</w:t>
            </w:r>
          </w:p>
        </w:tc>
        <w:tc>
          <w:tcPr>
            <w:tcW w:w="0" w:type="auto"/>
          </w:tcPr>
          <w:p w14:paraId="66594B4D" w14:textId="77777777" w:rsidR="005330E8" w:rsidRDefault="005330E8" w:rsidP="003A531C">
            <w:r>
              <w:t>26/12/2022</w:t>
            </w:r>
          </w:p>
        </w:tc>
        <w:tc>
          <w:tcPr>
            <w:tcW w:w="0" w:type="auto"/>
          </w:tcPr>
          <w:p w14:paraId="0AAAAA62" w14:textId="77777777" w:rsidR="005330E8" w:rsidRDefault="005330E8" w:rsidP="003A531C">
            <w:r>
              <w:t>25/12/2022</w:t>
            </w:r>
          </w:p>
        </w:tc>
      </w:tr>
      <w:tr w:rsidR="005330E8" w14:paraId="03B152D2" w14:textId="77777777" w:rsidTr="003A531C">
        <w:tc>
          <w:tcPr>
            <w:tcW w:w="0" w:type="auto"/>
          </w:tcPr>
          <w:p w14:paraId="3AF9B925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on_shelf</w:t>
            </w:r>
            <w:proofErr w:type="spellEnd"/>
          </w:p>
        </w:tc>
        <w:tc>
          <w:tcPr>
            <w:tcW w:w="0" w:type="auto"/>
          </w:tcPr>
          <w:p w14:paraId="19408E25" w14:textId="77777777" w:rsidR="005330E8" w:rsidRDefault="005330E8" w:rsidP="003A531C">
            <w:r w:rsidRPr="002542F0">
              <w:t>true</w:t>
            </w:r>
          </w:p>
        </w:tc>
        <w:tc>
          <w:tcPr>
            <w:tcW w:w="0" w:type="auto"/>
          </w:tcPr>
          <w:p w14:paraId="5C99E2C7" w14:textId="77777777" w:rsidR="005330E8" w:rsidRDefault="005330E8" w:rsidP="003A531C">
            <w:r w:rsidRPr="002542F0">
              <w:t>true</w:t>
            </w:r>
          </w:p>
        </w:tc>
        <w:tc>
          <w:tcPr>
            <w:tcW w:w="0" w:type="auto"/>
          </w:tcPr>
          <w:p w14:paraId="169DD51F" w14:textId="77777777" w:rsidR="005330E8" w:rsidRDefault="005330E8" w:rsidP="003A531C">
            <w:r w:rsidRPr="002542F0">
              <w:t>true</w:t>
            </w:r>
          </w:p>
        </w:tc>
        <w:tc>
          <w:tcPr>
            <w:tcW w:w="0" w:type="auto"/>
          </w:tcPr>
          <w:p w14:paraId="4005BE29" w14:textId="77777777" w:rsidR="005330E8" w:rsidRDefault="005330E8" w:rsidP="003A531C">
            <w:r w:rsidRPr="002542F0">
              <w:t>true</w:t>
            </w:r>
          </w:p>
        </w:tc>
        <w:tc>
          <w:tcPr>
            <w:tcW w:w="0" w:type="auto"/>
          </w:tcPr>
          <w:p w14:paraId="375CF1B4" w14:textId="77777777" w:rsidR="005330E8" w:rsidRDefault="005330E8" w:rsidP="003A531C">
            <w:r w:rsidRPr="002542F0">
              <w:t>true</w:t>
            </w:r>
          </w:p>
        </w:tc>
      </w:tr>
    </w:tbl>
    <w:p w14:paraId="44C30041" w14:textId="77777777" w:rsidR="005330E8" w:rsidRDefault="005330E8" w:rsidP="005330E8"/>
    <w:p w14:paraId="07ED9FC6" w14:textId="77777777" w:rsidR="005330E8" w:rsidRDefault="005330E8" w:rsidP="005330E8">
      <w:proofErr w:type="spellStart"/>
      <w:r>
        <w:t>DiscountPair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1167"/>
        <w:gridCol w:w="1167"/>
        <w:gridCol w:w="1167"/>
        <w:gridCol w:w="1167"/>
        <w:gridCol w:w="1167"/>
      </w:tblGrid>
      <w:tr w:rsidR="005330E8" w14:paraId="2BF66063" w14:textId="77777777" w:rsidTr="003A531C">
        <w:tc>
          <w:tcPr>
            <w:tcW w:w="0" w:type="auto"/>
          </w:tcPr>
          <w:p w14:paraId="42172075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roduct_id</w:t>
            </w:r>
            <w:proofErr w:type="spellEnd"/>
          </w:p>
        </w:tc>
        <w:tc>
          <w:tcPr>
            <w:tcW w:w="0" w:type="auto"/>
          </w:tcPr>
          <w:p w14:paraId="0C4504D2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4ED6975F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197A025D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78B95E02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7A5863B7" w14:textId="77777777" w:rsidR="005330E8" w:rsidRDefault="005330E8" w:rsidP="003A531C">
            <w:r>
              <w:t>1</w:t>
            </w:r>
          </w:p>
        </w:tc>
      </w:tr>
      <w:tr w:rsidR="005330E8" w14:paraId="70CC634C" w14:textId="77777777" w:rsidTr="003A531C">
        <w:tc>
          <w:tcPr>
            <w:tcW w:w="0" w:type="auto"/>
          </w:tcPr>
          <w:p w14:paraId="25DC8803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item_id</w:t>
            </w:r>
            <w:proofErr w:type="spellEnd"/>
          </w:p>
        </w:tc>
        <w:tc>
          <w:tcPr>
            <w:tcW w:w="0" w:type="auto"/>
          </w:tcPr>
          <w:p w14:paraId="185AB0F6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6A4386FC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3B9E6589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46AA1980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06A13073" w14:textId="77777777" w:rsidR="005330E8" w:rsidRDefault="005330E8" w:rsidP="003A531C">
            <w:r>
              <w:t>4</w:t>
            </w:r>
          </w:p>
        </w:tc>
      </w:tr>
      <w:tr w:rsidR="005330E8" w14:paraId="6E18119B" w14:textId="77777777" w:rsidTr="003A531C">
        <w:tc>
          <w:tcPr>
            <w:tcW w:w="0" w:type="auto"/>
          </w:tcPr>
          <w:p w14:paraId="6C0A4B4D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61F7AA01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7541CAE4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7811878F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538A672B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7FA4BDF3" w14:textId="77777777" w:rsidR="005330E8" w:rsidRDefault="005330E8" w:rsidP="003A531C">
            <w:r>
              <w:t>0</w:t>
            </w:r>
          </w:p>
        </w:tc>
      </w:tr>
      <w:tr w:rsidR="005330E8" w14:paraId="2A749BB6" w14:textId="77777777" w:rsidTr="003A531C">
        <w:tc>
          <w:tcPr>
            <w:tcW w:w="0" w:type="auto"/>
          </w:tcPr>
          <w:p w14:paraId="2C684ABD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discount</w:t>
            </w:r>
          </w:p>
        </w:tc>
        <w:tc>
          <w:tcPr>
            <w:tcW w:w="0" w:type="auto"/>
          </w:tcPr>
          <w:p w14:paraId="38081000" w14:textId="77777777" w:rsidR="005330E8" w:rsidRDefault="005330E8" w:rsidP="003A531C">
            <w:r w:rsidRPr="00547410">
              <w:t>0.5</w:t>
            </w:r>
          </w:p>
        </w:tc>
        <w:tc>
          <w:tcPr>
            <w:tcW w:w="0" w:type="auto"/>
          </w:tcPr>
          <w:p w14:paraId="285A9396" w14:textId="77777777" w:rsidR="005330E8" w:rsidRDefault="005330E8" w:rsidP="003A531C">
            <w:r w:rsidRPr="00547410">
              <w:t>0.5</w:t>
            </w:r>
          </w:p>
        </w:tc>
        <w:tc>
          <w:tcPr>
            <w:tcW w:w="0" w:type="auto"/>
          </w:tcPr>
          <w:p w14:paraId="35DCB530" w14:textId="77777777" w:rsidR="005330E8" w:rsidRDefault="005330E8" w:rsidP="003A531C">
            <w:r w:rsidRPr="00547410">
              <w:t>0.5</w:t>
            </w:r>
          </w:p>
        </w:tc>
        <w:tc>
          <w:tcPr>
            <w:tcW w:w="0" w:type="auto"/>
          </w:tcPr>
          <w:p w14:paraId="6F1FC827" w14:textId="77777777" w:rsidR="005330E8" w:rsidRDefault="005330E8" w:rsidP="003A531C">
            <w:r w:rsidRPr="00547410">
              <w:t>0.5</w:t>
            </w:r>
          </w:p>
        </w:tc>
        <w:tc>
          <w:tcPr>
            <w:tcW w:w="0" w:type="auto"/>
          </w:tcPr>
          <w:p w14:paraId="314E7894" w14:textId="77777777" w:rsidR="005330E8" w:rsidRDefault="005330E8" w:rsidP="003A531C">
            <w:r w:rsidRPr="00547410">
              <w:t>0.5</w:t>
            </w:r>
          </w:p>
        </w:tc>
      </w:tr>
      <w:tr w:rsidR="005330E8" w14:paraId="22596429" w14:textId="77777777" w:rsidTr="003A531C">
        <w:tc>
          <w:tcPr>
            <w:tcW w:w="0" w:type="auto"/>
          </w:tcPr>
          <w:p w14:paraId="568655B4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start_date</w:t>
            </w:r>
            <w:proofErr w:type="spellEnd"/>
          </w:p>
        </w:tc>
        <w:tc>
          <w:tcPr>
            <w:tcW w:w="0" w:type="auto"/>
          </w:tcPr>
          <w:p w14:paraId="7A92CA41" w14:textId="77777777" w:rsidR="005330E8" w:rsidRDefault="005330E8" w:rsidP="003A531C">
            <w:r w:rsidRPr="00352F81">
              <w:t>10/3/2022</w:t>
            </w:r>
          </w:p>
        </w:tc>
        <w:tc>
          <w:tcPr>
            <w:tcW w:w="0" w:type="auto"/>
          </w:tcPr>
          <w:p w14:paraId="6C662715" w14:textId="77777777" w:rsidR="005330E8" w:rsidRDefault="005330E8" w:rsidP="003A531C">
            <w:r w:rsidRPr="00352F81">
              <w:t>10/3/2022</w:t>
            </w:r>
          </w:p>
        </w:tc>
        <w:tc>
          <w:tcPr>
            <w:tcW w:w="0" w:type="auto"/>
          </w:tcPr>
          <w:p w14:paraId="25F63A0E" w14:textId="77777777" w:rsidR="005330E8" w:rsidRDefault="005330E8" w:rsidP="003A531C">
            <w:r w:rsidRPr="00352F81">
              <w:t>10/3/2022</w:t>
            </w:r>
          </w:p>
        </w:tc>
        <w:tc>
          <w:tcPr>
            <w:tcW w:w="0" w:type="auto"/>
          </w:tcPr>
          <w:p w14:paraId="721DF470" w14:textId="77777777" w:rsidR="005330E8" w:rsidRDefault="005330E8" w:rsidP="003A531C">
            <w:r w:rsidRPr="00352F81">
              <w:t>10/3/2022</w:t>
            </w:r>
          </w:p>
        </w:tc>
        <w:tc>
          <w:tcPr>
            <w:tcW w:w="0" w:type="auto"/>
          </w:tcPr>
          <w:p w14:paraId="0237663A" w14:textId="77777777" w:rsidR="005330E8" w:rsidRDefault="005330E8" w:rsidP="003A531C">
            <w:r w:rsidRPr="00352F81">
              <w:t>10/3/2022</w:t>
            </w:r>
          </w:p>
        </w:tc>
      </w:tr>
      <w:tr w:rsidR="005330E8" w14:paraId="7E8051EE" w14:textId="77777777" w:rsidTr="003A531C">
        <w:tc>
          <w:tcPr>
            <w:tcW w:w="0" w:type="auto"/>
          </w:tcPr>
          <w:p w14:paraId="5A644F5D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end_date</w:t>
            </w:r>
            <w:proofErr w:type="spellEnd"/>
          </w:p>
        </w:tc>
        <w:tc>
          <w:tcPr>
            <w:tcW w:w="0" w:type="auto"/>
          </w:tcPr>
          <w:p w14:paraId="554584CA" w14:textId="77777777" w:rsidR="005330E8" w:rsidRDefault="005330E8" w:rsidP="003A531C">
            <w:r w:rsidRPr="00EF16B3">
              <w:t>20/3/2022</w:t>
            </w:r>
          </w:p>
        </w:tc>
        <w:tc>
          <w:tcPr>
            <w:tcW w:w="0" w:type="auto"/>
          </w:tcPr>
          <w:p w14:paraId="670429B3" w14:textId="77777777" w:rsidR="005330E8" w:rsidRDefault="005330E8" w:rsidP="003A531C">
            <w:r w:rsidRPr="00EF16B3">
              <w:t>20/3/2022</w:t>
            </w:r>
          </w:p>
        </w:tc>
        <w:tc>
          <w:tcPr>
            <w:tcW w:w="0" w:type="auto"/>
          </w:tcPr>
          <w:p w14:paraId="25C09C95" w14:textId="77777777" w:rsidR="005330E8" w:rsidRDefault="005330E8" w:rsidP="003A531C">
            <w:r w:rsidRPr="00EF16B3">
              <w:t>20/3/2022</w:t>
            </w:r>
          </w:p>
        </w:tc>
        <w:tc>
          <w:tcPr>
            <w:tcW w:w="0" w:type="auto"/>
          </w:tcPr>
          <w:p w14:paraId="6943D0D3" w14:textId="77777777" w:rsidR="005330E8" w:rsidRDefault="005330E8" w:rsidP="003A531C">
            <w:r w:rsidRPr="00EF16B3">
              <w:t>20/3/2022</w:t>
            </w:r>
          </w:p>
        </w:tc>
        <w:tc>
          <w:tcPr>
            <w:tcW w:w="0" w:type="auto"/>
          </w:tcPr>
          <w:p w14:paraId="69AF208B" w14:textId="77777777" w:rsidR="005330E8" w:rsidRDefault="005330E8" w:rsidP="003A531C">
            <w:r w:rsidRPr="00EF16B3">
              <w:t>20/3/2022</w:t>
            </w:r>
          </w:p>
        </w:tc>
      </w:tr>
    </w:tbl>
    <w:p w14:paraId="1BD404B5" w14:textId="77777777" w:rsidR="005330E8" w:rsidRDefault="005330E8" w:rsidP="005330E8"/>
    <w:p w14:paraId="2FC5674D" w14:textId="77777777" w:rsidR="005330E8" w:rsidRDefault="005330E8" w:rsidP="005330E8">
      <w:r>
        <w:t>Ite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8"/>
        <w:gridCol w:w="440"/>
        <w:gridCol w:w="328"/>
        <w:gridCol w:w="328"/>
        <w:gridCol w:w="328"/>
        <w:gridCol w:w="495"/>
      </w:tblGrid>
      <w:tr w:rsidR="005330E8" w14:paraId="34CF5556" w14:textId="77777777" w:rsidTr="003A531C">
        <w:tc>
          <w:tcPr>
            <w:tcW w:w="0" w:type="auto"/>
          </w:tcPr>
          <w:p w14:paraId="4318BCC1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pn</w:t>
            </w:r>
            <w:proofErr w:type="spellEnd"/>
          </w:p>
        </w:tc>
        <w:tc>
          <w:tcPr>
            <w:tcW w:w="0" w:type="auto"/>
          </w:tcPr>
          <w:p w14:paraId="270E1267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61E4CE89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21D444CC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67601695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6C4F2F1D" w14:textId="77777777" w:rsidR="005330E8" w:rsidRDefault="005330E8" w:rsidP="003A531C">
            <w:r>
              <w:t>3</w:t>
            </w:r>
          </w:p>
        </w:tc>
      </w:tr>
      <w:tr w:rsidR="005330E8" w14:paraId="296475E8" w14:textId="77777777" w:rsidTr="003A531C">
        <w:tc>
          <w:tcPr>
            <w:tcW w:w="0" w:type="auto"/>
          </w:tcPr>
          <w:p w14:paraId="11098A01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catalogNumber</w:t>
            </w:r>
            <w:proofErr w:type="spellEnd"/>
          </w:p>
        </w:tc>
        <w:tc>
          <w:tcPr>
            <w:tcW w:w="0" w:type="auto"/>
          </w:tcPr>
          <w:p w14:paraId="35FFFFF6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390B51AA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0248C3AC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3C8759F4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2F92AF86" w14:textId="77777777" w:rsidR="005330E8" w:rsidRDefault="005330E8" w:rsidP="003A531C">
            <w:r>
              <w:t>5</w:t>
            </w:r>
          </w:p>
        </w:tc>
      </w:tr>
      <w:tr w:rsidR="005330E8" w14:paraId="63757583" w14:textId="77777777" w:rsidTr="003A531C">
        <w:tc>
          <w:tcPr>
            <w:tcW w:w="0" w:type="auto"/>
          </w:tcPr>
          <w:p w14:paraId="0E0C110A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roduct_id</w:t>
            </w:r>
            <w:proofErr w:type="spellEnd"/>
          </w:p>
        </w:tc>
        <w:tc>
          <w:tcPr>
            <w:tcW w:w="0" w:type="auto"/>
          </w:tcPr>
          <w:p w14:paraId="7FF6523E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27BE1BC5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433C2929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7603E681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0EAED030" w14:textId="77777777" w:rsidR="005330E8" w:rsidRDefault="005330E8" w:rsidP="003A531C">
            <w:r>
              <w:t>2</w:t>
            </w:r>
          </w:p>
        </w:tc>
      </w:tr>
      <w:tr w:rsidR="005330E8" w14:paraId="776ACBE0" w14:textId="77777777" w:rsidTr="003A531C">
        <w:tc>
          <w:tcPr>
            <w:tcW w:w="0" w:type="auto"/>
          </w:tcPr>
          <w:p w14:paraId="2C2A05A6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lastRenderedPageBreak/>
              <w:t>price</w:t>
            </w:r>
          </w:p>
        </w:tc>
        <w:tc>
          <w:tcPr>
            <w:tcW w:w="0" w:type="auto"/>
          </w:tcPr>
          <w:p w14:paraId="632769B9" w14:textId="77777777" w:rsidR="005330E8" w:rsidRDefault="005330E8" w:rsidP="003A531C">
            <w:r>
              <w:t>11</w:t>
            </w:r>
          </w:p>
        </w:tc>
        <w:tc>
          <w:tcPr>
            <w:tcW w:w="0" w:type="auto"/>
          </w:tcPr>
          <w:p w14:paraId="7A0FD5CA" w14:textId="77777777" w:rsidR="005330E8" w:rsidRDefault="005330E8" w:rsidP="003A531C">
            <w:r>
              <w:t>4</w:t>
            </w:r>
          </w:p>
        </w:tc>
        <w:tc>
          <w:tcPr>
            <w:tcW w:w="0" w:type="auto"/>
          </w:tcPr>
          <w:p w14:paraId="4C89A2B0" w14:textId="77777777" w:rsidR="005330E8" w:rsidRDefault="005330E8" w:rsidP="003A531C">
            <w:r>
              <w:t>5</w:t>
            </w:r>
          </w:p>
        </w:tc>
        <w:tc>
          <w:tcPr>
            <w:tcW w:w="0" w:type="auto"/>
          </w:tcPr>
          <w:p w14:paraId="573320F6" w14:textId="77777777" w:rsidR="005330E8" w:rsidRDefault="005330E8" w:rsidP="003A531C">
            <w:r>
              <w:t>4</w:t>
            </w:r>
          </w:p>
        </w:tc>
        <w:tc>
          <w:tcPr>
            <w:tcW w:w="0" w:type="auto"/>
          </w:tcPr>
          <w:p w14:paraId="5F847434" w14:textId="77777777" w:rsidR="005330E8" w:rsidRDefault="005330E8" w:rsidP="003A531C">
            <w:r>
              <w:t>5.5</w:t>
            </w:r>
          </w:p>
        </w:tc>
      </w:tr>
      <w:bookmarkEnd w:id="0"/>
      <w:bookmarkEnd w:id="1"/>
    </w:tbl>
    <w:p w14:paraId="571C3A2C" w14:textId="77777777" w:rsidR="005330E8" w:rsidRDefault="005330E8" w:rsidP="005330E8"/>
    <w:p w14:paraId="70F0961A" w14:textId="77777777" w:rsidR="005330E8" w:rsidRDefault="005330E8" w:rsidP="005330E8">
      <w:proofErr w:type="spellStart"/>
      <w:r>
        <w:t>QuantityDiscoun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2"/>
        <w:gridCol w:w="718"/>
        <w:gridCol w:w="607"/>
        <w:gridCol w:w="551"/>
        <w:gridCol w:w="607"/>
      </w:tblGrid>
      <w:tr w:rsidR="005330E8" w14:paraId="1C132C47" w14:textId="77777777" w:rsidTr="003A531C">
        <w:tc>
          <w:tcPr>
            <w:tcW w:w="0" w:type="auto"/>
          </w:tcPr>
          <w:p w14:paraId="58BB67C4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2888C204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2187D7F1" w14:textId="77777777" w:rsidR="005330E8" w:rsidRDefault="005330E8" w:rsidP="003A531C">
            <w:r>
              <w:t>3</w:t>
            </w:r>
          </w:p>
        </w:tc>
        <w:tc>
          <w:tcPr>
            <w:tcW w:w="0" w:type="auto"/>
          </w:tcPr>
          <w:p w14:paraId="7373ECC6" w14:textId="77777777" w:rsidR="005330E8" w:rsidRDefault="005330E8" w:rsidP="003A531C">
            <w:r>
              <w:t>4</w:t>
            </w:r>
          </w:p>
        </w:tc>
        <w:tc>
          <w:tcPr>
            <w:tcW w:w="0" w:type="auto"/>
          </w:tcPr>
          <w:p w14:paraId="414F58EC" w14:textId="77777777" w:rsidR="005330E8" w:rsidRDefault="005330E8" w:rsidP="003A531C">
            <w:r>
              <w:t>5</w:t>
            </w:r>
          </w:p>
        </w:tc>
      </w:tr>
      <w:tr w:rsidR="005330E8" w14:paraId="342816CE" w14:textId="77777777" w:rsidTr="003A531C">
        <w:tc>
          <w:tcPr>
            <w:tcW w:w="0" w:type="auto"/>
          </w:tcPr>
          <w:p w14:paraId="269671C4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Quantity</w:t>
            </w:r>
          </w:p>
        </w:tc>
        <w:tc>
          <w:tcPr>
            <w:tcW w:w="0" w:type="auto"/>
          </w:tcPr>
          <w:p w14:paraId="74973B1A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68C3388C" w14:textId="77777777" w:rsidR="005330E8" w:rsidRDefault="005330E8" w:rsidP="003A531C">
            <w:r>
              <w:t>50</w:t>
            </w:r>
          </w:p>
        </w:tc>
        <w:tc>
          <w:tcPr>
            <w:tcW w:w="0" w:type="auto"/>
          </w:tcPr>
          <w:p w14:paraId="245D467A" w14:textId="77777777" w:rsidR="005330E8" w:rsidRDefault="005330E8" w:rsidP="003A531C">
            <w:r>
              <w:t>100</w:t>
            </w:r>
          </w:p>
        </w:tc>
        <w:tc>
          <w:tcPr>
            <w:tcW w:w="0" w:type="auto"/>
          </w:tcPr>
          <w:p w14:paraId="29657436" w14:textId="77777777" w:rsidR="005330E8" w:rsidRDefault="005330E8" w:rsidP="003A531C">
            <w:r>
              <w:t>200</w:t>
            </w:r>
          </w:p>
        </w:tc>
      </w:tr>
      <w:tr w:rsidR="005330E8" w14:paraId="34C6669D" w14:textId="77777777" w:rsidTr="003A531C">
        <w:tc>
          <w:tcPr>
            <w:tcW w:w="0" w:type="auto"/>
          </w:tcPr>
          <w:p w14:paraId="00FFB8DA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Discount</w:t>
            </w:r>
          </w:p>
        </w:tc>
        <w:tc>
          <w:tcPr>
            <w:tcW w:w="0" w:type="auto"/>
          </w:tcPr>
          <w:p w14:paraId="6D6338C4" w14:textId="77777777" w:rsidR="005330E8" w:rsidRDefault="005330E8" w:rsidP="003A531C">
            <w:r>
              <w:t>0.009</w:t>
            </w:r>
          </w:p>
        </w:tc>
        <w:tc>
          <w:tcPr>
            <w:tcW w:w="0" w:type="auto"/>
          </w:tcPr>
          <w:p w14:paraId="1285B28A" w14:textId="77777777" w:rsidR="005330E8" w:rsidRDefault="005330E8" w:rsidP="003A531C">
            <w:r>
              <w:t>0.05</w:t>
            </w:r>
          </w:p>
        </w:tc>
        <w:tc>
          <w:tcPr>
            <w:tcW w:w="0" w:type="auto"/>
          </w:tcPr>
          <w:p w14:paraId="2E1F1666" w14:textId="77777777" w:rsidR="005330E8" w:rsidRDefault="005330E8" w:rsidP="003A531C">
            <w:r>
              <w:t>0.1</w:t>
            </w:r>
          </w:p>
        </w:tc>
        <w:tc>
          <w:tcPr>
            <w:tcW w:w="0" w:type="auto"/>
          </w:tcPr>
          <w:p w14:paraId="79AB1EB8" w14:textId="77777777" w:rsidR="005330E8" w:rsidRDefault="005330E8" w:rsidP="003A531C">
            <w:r>
              <w:t>0.25</w:t>
            </w:r>
          </w:p>
        </w:tc>
      </w:tr>
      <w:tr w:rsidR="005330E8" w14:paraId="0B403768" w14:textId="77777777" w:rsidTr="003A531C">
        <w:tc>
          <w:tcPr>
            <w:tcW w:w="0" w:type="auto"/>
          </w:tcPr>
          <w:p w14:paraId="3A5B72EC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itemSupplierPPN</w:t>
            </w:r>
            <w:proofErr w:type="spellEnd"/>
          </w:p>
        </w:tc>
        <w:tc>
          <w:tcPr>
            <w:tcW w:w="0" w:type="auto"/>
          </w:tcPr>
          <w:p w14:paraId="61549210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047450D9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7D4E50EC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40836180" w14:textId="77777777" w:rsidR="005330E8" w:rsidRDefault="005330E8" w:rsidP="003A531C">
            <w:r>
              <w:t>1</w:t>
            </w:r>
          </w:p>
        </w:tc>
      </w:tr>
      <w:tr w:rsidR="005330E8" w14:paraId="471CB4CB" w14:textId="77777777" w:rsidTr="003A531C">
        <w:tc>
          <w:tcPr>
            <w:tcW w:w="0" w:type="auto"/>
          </w:tcPr>
          <w:p w14:paraId="399A4455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itemCatalogNumber</w:t>
            </w:r>
            <w:proofErr w:type="spellEnd"/>
          </w:p>
        </w:tc>
        <w:tc>
          <w:tcPr>
            <w:tcW w:w="0" w:type="auto"/>
          </w:tcPr>
          <w:p w14:paraId="6E3C4984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19DD4896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5936713E" w14:textId="77777777" w:rsidR="005330E8" w:rsidRDefault="005330E8" w:rsidP="003A531C">
            <w:r>
              <w:t>10</w:t>
            </w:r>
          </w:p>
        </w:tc>
        <w:tc>
          <w:tcPr>
            <w:tcW w:w="0" w:type="auto"/>
          </w:tcPr>
          <w:p w14:paraId="18A32DB2" w14:textId="77777777" w:rsidR="005330E8" w:rsidRDefault="005330E8" w:rsidP="003A531C">
            <w:r>
              <w:t>10</w:t>
            </w:r>
          </w:p>
        </w:tc>
      </w:tr>
    </w:tbl>
    <w:p w14:paraId="3350B341" w14:textId="77777777" w:rsidR="005330E8" w:rsidRDefault="005330E8" w:rsidP="005330E8"/>
    <w:p w14:paraId="39F9807B" w14:textId="77777777" w:rsidR="005330E8" w:rsidRDefault="005330E8" w:rsidP="005330E8">
      <w:r>
        <w:t>Or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2"/>
        <w:gridCol w:w="1055"/>
        <w:gridCol w:w="1055"/>
      </w:tblGrid>
      <w:tr w:rsidR="005330E8" w14:paraId="710ED3CD" w14:textId="77777777" w:rsidTr="003A531C">
        <w:tc>
          <w:tcPr>
            <w:tcW w:w="0" w:type="auto"/>
          </w:tcPr>
          <w:p w14:paraId="33C2CD8B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535425B0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5E36A2C2" w14:textId="77777777" w:rsidR="005330E8" w:rsidRDefault="005330E8" w:rsidP="003A531C">
            <w:r>
              <w:t>3</w:t>
            </w:r>
          </w:p>
        </w:tc>
      </w:tr>
      <w:tr w:rsidR="005330E8" w14:paraId="6F731006" w14:textId="77777777" w:rsidTr="003A531C">
        <w:tc>
          <w:tcPr>
            <w:tcW w:w="0" w:type="auto"/>
          </w:tcPr>
          <w:p w14:paraId="60E04BD1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orderType</w:t>
            </w:r>
            <w:proofErr w:type="spellEnd"/>
          </w:p>
        </w:tc>
        <w:tc>
          <w:tcPr>
            <w:tcW w:w="0" w:type="auto"/>
          </w:tcPr>
          <w:p w14:paraId="17C983F2" w14:textId="77777777" w:rsidR="005330E8" w:rsidRDefault="005330E8" w:rsidP="003A531C">
            <w:r>
              <w:t>2</w:t>
            </w:r>
          </w:p>
        </w:tc>
        <w:tc>
          <w:tcPr>
            <w:tcW w:w="0" w:type="auto"/>
          </w:tcPr>
          <w:p w14:paraId="28D7876C" w14:textId="77777777" w:rsidR="005330E8" w:rsidRDefault="005330E8" w:rsidP="003A531C">
            <w:r>
              <w:t>1</w:t>
            </w:r>
          </w:p>
        </w:tc>
      </w:tr>
      <w:tr w:rsidR="005330E8" w14:paraId="584DE948" w14:textId="77777777" w:rsidTr="003A531C">
        <w:tc>
          <w:tcPr>
            <w:tcW w:w="0" w:type="auto"/>
          </w:tcPr>
          <w:p w14:paraId="2C3AB58F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Price</w:t>
            </w:r>
          </w:p>
        </w:tc>
        <w:tc>
          <w:tcPr>
            <w:tcW w:w="0" w:type="auto"/>
          </w:tcPr>
          <w:p w14:paraId="635400B2" w14:textId="77777777" w:rsidR="005330E8" w:rsidRDefault="005330E8" w:rsidP="003A531C">
            <w:r>
              <w:t>108.9</w:t>
            </w:r>
          </w:p>
        </w:tc>
        <w:tc>
          <w:tcPr>
            <w:tcW w:w="0" w:type="auto"/>
          </w:tcPr>
          <w:p w14:paraId="28AB8D06" w14:textId="77777777" w:rsidR="005330E8" w:rsidRDefault="005330E8" w:rsidP="003A531C">
            <w:r>
              <w:t>20</w:t>
            </w:r>
          </w:p>
        </w:tc>
      </w:tr>
      <w:tr w:rsidR="005330E8" w14:paraId="425CF34A" w14:textId="77777777" w:rsidTr="003A531C">
        <w:tc>
          <w:tcPr>
            <w:tcW w:w="0" w:type="auto"/>
          </w:tcPr>
          <w:p w14:paraId="3FFB61A6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Ordered</w:t>
            </w:r>
          </w:p>
        </w:tc>
        <w:tc>
          <w:tcPr>
            <w:tcW w:w="0" w:type="auto"/>
          </w:tcPr>
          <w:p w14:paraId="29DDE5C3" w14:textId="77777777" w:rsidR="005330E8" w:rsidRDefault="005330E8" w:rsidP="003A531C">
            <w:r w:rsidRPr="007A66A7">
              <w:t>1/1/2022</w:t>
            </w:r>
          </w:p>
        </w:tc>
        <w:tc>
          <w:tcPr>
            <w:tcW w:w="0" w:type="auto"/>
          </w:tcPr>
          <w:p w14:paraId="40C4361E" w14:textId="77777777" w:rsidR="005330E8" w:rsidRDefault="005330E8" w:rsidP="003A531C">
            <w:r w:rsidRPr="007A66A7">
              <w:t>1/1/2022</w:t>
            </w:r>
          </w:p>
        </w:tc>
      </w:tr>
      <w:tr w:rsidR="005330E8" w14:paraId="72B92E04" w14:textId="77777777" w:rsidTr="003A531C">
        <w:tc>
          <w:tcPr>
            <w:tcW w:w="0" w:type="auto"/>
          </w:tcPr>
          <w:p w14:paraId="02EE4849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Provided</w:t>
            </w:r>
          </w:p>
        </w:tc>
        <w:tc>
          <w:tcPr>
            <w:tcW w:w="0" w:type="auto"/>
          </w:tcPr>
          <w:p w14:paraId="0A57C94D" w14:textId="77777777" w:rsidR="005330E8" w:rsidRDefault="005330E8" w:rsidP="003A531C">
            <w:r w:rsidRPr="00422191">
              <w:t>2/1/2022</w:t>
            </w:r>
          </w:p>
        </w:tc>
        <w:tc>
          <w:tcPr>
            <w:tcW w:w="0" w:type="auto"/>
          </w:tcPr>
          <w:p w14:paraId="64D24BF7" w14:textId="77777777" w:rsidR="005330E8" w:rsidRDefault="005330E8" w:rsidP="003A531C">
            <w:r w:rsidRPr="00422191">
              <w:t>2/1/2022</w:t>
            </w:r>
          </w:p>
        </w:tc>
      </w:tr>
      <w:tr w:rsidR="005330E8" w14:paraId="73CD15C3" w14:textId="77777777" w:rsidTr="003A531C">
        <w:tc>
          <w:tcPr>
            <w:tcW w:w="0" w:type="auto"/>
          </w:tcPr>
          <w:p w14:paraId="45274491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ppn</w:t>
            </w:r>
            <w:proofErr w:type="spellEnd"/>
          </w:p>
        </w:tc>
        <w:tc>
          <w:tcPr>
            <w:tcW w:w="0" w:type="auto"/>
          </w:tcPr>
          <w:p w14:paraId="0E7E44EC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1D26C7D6" w14:textId="77777777" w:rsidR="005330E8" w:rsidRDefault="005330E8" w:rsidP="003A531C">
            <w:r>
              <w:t>2</w:t>
            </w:r>
          </w:p>
        </w:tc>
      </w:tr>
    </w:tbl>
    <w:p w14:paraId="1DC8BC73" w14:textId="77777777" w:rsidR="005330E8" w:rsidRDefault="005330E8" w:rsidP="005330E8"/>
    <w:p w14:paraId="38F23CC1" w14:textId="77777777" w:rsidR="005330E8" w:rsidRDefault="005330E8" w:rsidP="005330E8">
      <w:r>
        <w:t>Repor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7"/>
        <w:gridCol w:w="1698"/>
        <w:gridCol w:w="1979"/>
      </w:tblGrid>
      <w:tr w:rsidR="005330E8" w14:paraId="391EA925" w14:textId="77777777" w:rsidTr="003A531C">
        <w:tc>
          <w:tcPr>
            <w:tcW w:w="0" w:type="auto"/>
          </w:tcPr>
          <w:p w14:paraId="40117BB3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79C355B8" w14:textId="77777777" w:rsidR="005330E8" w:rsidRDefault="005330E8" w:rsidP="003A531C">
            <w:r>
              <w:t>1</w:t>
            </w:r>
          </w:p>
        </w:tc>
        <w:tc>
          <w:tcPr>
            <w:tcW w:w="0" w:type="auto"/>
          </w:tcPr>
          <w:p w14:paraId="55BC6FED" w14:textId="77777777" w:rsidR="005330E8" w:rsidRDefault="005330E8" w:rsidP="003A531C">
            <w:r>
              <w:t>2</w:t>
            </w:r>
          </w:p>
        </w:tc>
      </w:tr>
      <w:tr w:rsidR="005330E8" w14:paraId="003BD444" w14:textId="77777777" w:rsidTr="003A531C">
        <w:tc>
          <w:tcPr>
            <w:tcW w:w="0" w:type="auto"/>
          </w:tcPr>
          <w:p w14:paraId="684BC64F" w14:textId="77777777" w:rsidR="005330E8" w:rsidRPr="00A45723" w:rsidRDefault="005330E8" w:rsidP="003A531C">
            <w:pPr>
              <w:rPr>
                <w:b/>
                <w:bCs/>
              </w:rPr>
            </w:pPr>
            <w:proofErr w:type="spellStart"/>
            <w:r w:rsidRPr="00A45723">
              <w:rPr>
                <w:b/>
                <w:bCs/>
              </w:rPr>
              <w:t>reportProducer</w:t>
            </w:r>
            <w:proofErr w:type="spellEnd"/>
          </w:p>
        </w:tc>
        <w:tc>
          <w:tcPr>
            <w:tcW w:w="0" w:type="auto"/>
          </w:tcPr>
          <w:p w14:paraId="3E03A4AF" w14:textId="77777777" w:rsidR="005330E8" w:rsidRDefault="005330E8" w:rsidP="003A531C">
            <w:r>
              <w:t>“</w:t>
            </w:r>
            <w:proofErr w:type="spellStart"/>
            <w:r>
              <w:t>Naziff</w:t>
            </w:r>
            <w:proofErr w:type="spellEnd"/>
            <w:r>
              <w:t>”</w:t>
            </w:r>
          </w:p>
        </w:tc>
        <w:tc>
          <w:tcPr>
            <w:tcW w:w="0" w:type="auto"/>
          </w:tcPr>
          <w:p w14:paraId="2CD19B34" w14:textId="77777777" w:rsidR="005330E8" w:rsidRDefault="005330E8" w:rsidP="003A531C">
            <w:r>
              <w:t>“Shariff”</w:t>
            </w:r>
          </w:p>
        </w:tc>
      </w:tr>
      <w:tr w:rsidR="005330E8" w14:paraId="6F7C5F9B" w14:textId="77777777" w:rsidTr="003A531C">
        <w:tc>
          <w:tcPr>
            <w:tcW w:w="0" w:type="auto"/>
          </w:tcPr>
          <w:p w14:paraId="124AD4ED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Name</w:t>
            </w:r>
          </w:p>
        </w:tc>
        <w:tc>
          <w:tcPr>
            <w:tcW w:w="0" w:type="auto"/>
          </w:tcPr>
          <w:p w14:paraId="5BD73F9F" w14:textId="77777777" w:rsidR="005330E8" w:rsidRDefault="005330E8" w:rsidP="003A531C">
            <w:r>
              <w:t>“</w:t>
            </w:r>
            <w:proofErr w:type="gramStart"/>
            <w:r>
              <w:t>my</w:t>
            </w:r>
            <w:proofErr w:type="gramEnd"/>
            <w:r>
              <w:t xml:space="preserve"> first report”</w:t>
            </w:r>
          </w:p>
        </w:tc>
        <w:tc>
          <w:tcPr>
            <w:tcW w:w="0" w:type="auto"/>
          </w:tcPr>
          <w:p w14:paraId="6BB08F75" w14:textId="77777777" w:rsidR="005330E8" w:rsidRDefault="005330E8" w:rsidP="003A531C">
            <w:r>
              <w:t>“</w:t>
            </w:r>
            <w:proofErr w:type="gramStart"/>
            <w:r>
              <w:t>my</w:t>
            </w:r>
            <w:proofErr w:type="gramEnd"/>
            <w:r>
              <w:t xml:space="preserve"> second report”</w:t>
            </w:r>
          </w:p>
        </w:tc>
      </w:tr>
      <w:tr w:rsidR="005330E8" w14:paraId="3C860EFC" w14:textId="77777777" w:rsidTr="003A531C">
        <w:tc>
          <w:tcPr>
            <w:tcW w:w="0" w:type="auto"/>
          </w:tcPr>
          <w:p w14:paraId="116CB0ED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Date</w:t>
            </w:r>
          </w:p>
        </w:tc>
        <w:tc>
          <w:tcPr>
            <w:tcW w:w="0" w:type="auto"/>
          </w:tcPr>
          <w:p w14:paraId="11CC3211" w14:textId="77777777" w:rsidR="005330E8" w:rsidRDefault="005330E8" w:rsidP="003A531C">
            <w:r>
              <w:t>27/5/2022</w:t>
            </w:r>
          </w:p>
        </w:tc>
        <w:tc>
          <w:tcPr>
            <w:tcW w:w="0" w:type="auto"/>
          </w:tcPr>
          <w:p w14:paraId="61A971F8" w14:textId="77777777" w:rsidR="005330E8" w:rsidRDefault="005330E8" w:rsidP="003A531C">
            <w:r>
              <w:t>27/5/2022</w:t>
            </w:r>
          </w:p>
        </w:tc>
      </w:tr>
      <w:tr w:rsidR="005330E8" w14:paraId="4BA54B2C" w14:textId="77777777" w:rsidTr="003A531C">
        <w:tc>
          <w:tcPr>
            <w:tcW w:w="0" w:type="auto"/>
          </w:tcPr>
          <w:p w14:paraId="7DF9B5DB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Type</w:t>
            </w:r>
          </w:p>
        </w:tc>
        <w:tc>
          <w:tcPr>
            <w:tcW w:w="0" w:type="auto"/>
          </w:tcPr>
          <w:p w14:paraId="6FC28A5E" w14:textId="77777777" w:rsidR="005330E8" w:rsidRDefault="005330E8" w:rsidP="003A531C">
            <w:r>
              <w:t>0</w:t>
            </w:r>
          </w:p>
        </w:tc>
        <w:tc>
          <w:tcPr>
            <w:tcW w:w="0" w:type="auto"/>
          </w:tcPr>
          <w:p w14:paraId="15432313" w14:textId="77777777" w:rsidR="005330E8" w:rsidRDefault="005330E8" w:rsidP="003A531C">
            <w:r>
              <w:t>2</w:t>
            </w:r>
          </w:p>
        </w:tc>
      </w:tr>
      <w:tr w:rsidR="005330E8" w14:paraId="4653D644" w14:textId="77777777" w:rsidTr="003A531C">
        <w:tc>
          <w:tcPr>
            <w:tcW w:w="0" w:type="auto"/>
          </w:tcPr>
          <w:p w14:paraId="1F41A476" w14:textId="77777777" w:rsidR="005330E8" w:rsidRPr="00A45723" w:rsidRDefault="005330E8" w:rsidP="003A531C">
            <w:pPr>
              <w:rPr>
                <w:b/>
                <w:bCs/>
              </w:rPr>
            </w:pPr>
            <w:r w:rsidRPr="00A45723">
              <w:rPr>
                <w:b/>
                <w:bCs/>
              </w:rPr>
              <w:t>Query</w:t>
            </w:r>
          </w:p>
        </w:tc>
        <w:tc>
          <w:tcPr>
            <w:tcW w:w="0" w:type="auto"/>
          </w:tcPr>
          <w:p w14:paraId="344F15AA" w14:textId="77777777" w:rsidR="005330E8" w:rsidRDefault="005330E8" w:rsidP="003A531C">
            <w:r>
              <w:t>“</w:t>
            </w:r>
            <w:proofErr w:type="gramStart"/>
            <w:r>
              <w:t>by</w:t>
            </w:r>
            <w:proofErr w:type="gramEnd"/>
            <w:r>
              <w:t xml:space="preserve"> category”</w:t>
            </w:r>
          </w:p>
        </w:tc>
        <w:tc>
          <w:tcPr>
            <w:tcW w:w="0" w:type="auto"/>
          </w:tcPr>
          <w:p w14:paraId="58FEE995" w14:textId="77777777" w:rsidR="005330E8" w:rsidRDefault="005330E8" w:rsidP="003A531C">
            <w:r>
              <w:t>“</w:t>
            </w:r>
            <w:proofErr w:type="gramStart"/>
            <w:r>
              <w:t>by</w:t>
            </w:r>
            <w:proofErr w:type="gramEnd"/>
            <w:r>
              <w:t xml:space="preserve"> supplier”</w:t>
            </w:r>
          </w:p>
        </w:tc>
      </w:tr>
    </w:tbl>
    <w:p w14:paraId="7F1BA388" w14:textId="77777777" w:rsidR="009711ED" w:rsidRDefault="009711ED">
      <w:pPr>
        <w:rPr>
          <w:rFonts w:hint="cs"/>
          <w:rtl/>
        </w:rPr>
      </w:pPr>
    </w:p>
    <w:sectPr w:rsidR="009711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0E8"/>
    <w:rsid w:val="005330E8"/>
    <w:rsid w:val="00971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C6224"/>
  <w15:chartTrackingRefBased/>
  <w15:docId w15:val="{DF9555DF-F34B-4FB8-B31A-842310B47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30E8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30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30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30E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330E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5330E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5330E8"/>
    <w:pPr>
      <w:spacing w:before="180" w:after="180" w:line="240" w:lineRule="auto"/>
    </w:pPr>
    <w:rPr>
      <w:sz w:val="24"/>
      <w:szCs w:val="24"/>
      <w:lang w:bidi="ar-SA"/>
    </w:rPr>
  </w:style>
  <w:style w:type="paragraph" w:customStyle="1" w:styleId="Compact">
    <w:name w:val="Compact"/>
    <w:basedOn w:val="BodyText"/>
    <w:qFormat/>
    <w:rsid w:val="005330E8"/>
    <w:pPr>
      <w:spacing w:before="36" w:after="36" w:line="240" w:lineRule="auto"/>
    </w:pPr>
    <w:rPr>
      <w:sz w:val="24"/>
      <w:szCs w:val="24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5330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330E8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4</Words>
  <Characters>1738</Characters>
  <Application>Microsoft Office Word</Application>
  <DocSecurity>0</DocSecurity>
  <Lines>14</Lines>
  <Paragraphs>4</Paragraphs>
  <ScaleCrop>false</ScaleCrop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‪Batel Shkolnik‬‏</dc:creator>
  <cp:keywords/>
  <dc:description/>
  <cp:lastModifiedBy>‪Batel Shkolnik‬‏</cp:lastModifiedBy>
  <cp:revision>1</cp:revision>
  <dcterms:created xsi:type="dcterms:W3CDTF">2022-06-15T10:11:00Z</dcterms:created>
  <dcterms:modified xsi:type="dcterms:W3CDTF">2022-06-15T10:11:00Z</dcterms:modified>
</cp:coreProperties>
</file>